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EB9308" w14:textId="4A80DC5D" w:rsidR="00C05AF1" w:rsidRPr="00372D4C" w:rsidRDefault="00EC7557" w:rsidP="00637A24">
      <w:pPr>
        <w:jc w:val="center"/>
        <w:textAlignment w:val="center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>
        <w:rPr>
          <w:rFonts w:ascii="Times New Roman" w:eastAsia="DengXi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4C92AE0E" wp14:editId="58B4233F">
            <wp:extent cx="2390775" cy="523875"/>
            <wp:effectExtent l="0" t="0" r="9525" b="9525"/>
            <wp:docPr id="33" name="Kép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14520_14520_Catc(06-06-14-09-54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5F07" w14:textId="77777777" w:rsidR="008A25EF" w:rsidRDefault="00DF62A1" w:rsidP="00637A24">
      <w:pPr>
        <w:jc w:val="center"/>
        <w:textAlignment w:val="center"/>
        <w:rPr>
          <w:rFonts w:ascii="Times New Roman" w:eastAsiaTheme="minorHAnsi" w:hAnsi="Times New Roman" w:cs="Times New Roman"/>
          <w:sz w:val="36"/>
          <w:szCs w:val="36"/>
          <w:lang w:eastAsia="zh-CN"/>
        </w:rPr>
      </w:pPr>
      <w:r>
        <w:rPr>
          <w:rFonts w:ascii="Times New Roman" w:eastAsia="DengXian" w:hAnsi="Times New Roman" w:cs="Times New Roman"/>
          <w:noProof/>
          <w:sz w:val="36"/>
          <w:szCs w:val="36"/>
        </w:rPr>
        <w:t>ISMOD</w:t>
      </w:r>
      <w:r w:rsidR="008A25EF" w:rsidRPr="00372D4C">
        <w:rPr>
          <w:rFonts w:ascii="Times New Roman" w:eastAsia="DengXian" w:hAnsi="Times New Roman" w:cs="Times New Roman"/>
          <w:sz w:val="36"/>
          <w:szCs w:val="36"/>
        </w:rPr>
        <w:t xml:space="preserve"> </w:t>
      </w:r>
      <w:r w:rsidR="00C05AF1" w:rsidRPr="00372D4C">
        <w:rPr>
          <w:rFonts w:ascii="Times New Roman" w:eastAsiaTheme="minorHAnsi" w:hAnsi="Times New Roman" w:cs="Times New Roman"/>
          <w:sz w:val="36"/>
          <w:szCs w:val="36"/>
          <w:lang w:eastAsia="zh-CN"/>
        </w:rPr>
        <w:t>II Plus</w:t>
      </w:r>
    </w:p>
    <w:p w14:paraId="776E6BD0" w14:textId="77777777" w:rsidR="00060E8B" w:rsidRDefault="00060E8B" w:rsidP="00637A24">
      <w:pPr>
        <w:jc w:val="center"/>
        <w:textAlignment w:val="center"/>
        <w:rPr>
          <w:rFonts w:ascii="Times New Roman" w:hAnsi="Times New Roman" w:cs="Times New Roman"/>
          <w:sz w:val="36"/>
          <w:szCs w:val="36"/>
          <w:lang w:eastAsia="zh-CN"/>
        </w:rPr>
      </w:pPr>
      <w:r>
        <w:rPr>
          <w:rFonts w:ascii="Times New Roman" w:hAnsi="Times New Roman" w:cs="Times New Roman"/>
          <w:sz w:val="36"/>
          <w:szCs w:val="36"/>
          <w:lang w:eastAsia="zh-CN"/>
        </w:rPr>
        <w:t>Használati útmutató</w:t>
      </w:r>
    </w:p>
    <w:p w14:paraId="622B1208" w14:textId="77777777" w:rsidR="00060E8B" w:rsidRDefault="00060E8B" w:rsidP="00637A24">
      <w:pPr>
        <w:jc w:val="center"/>
        <w:textAlignment w:val="center"/>
        <w:rPr>
          <w:rStyle w:val="tlid-translation"/>
          <w:sz w:val="24"/>
          <w:szCs w:val="24"/>
        </w:rPr>
      </w:pPr>
    </w:p>
    <w:p w14:paraId="295FA655" w14:textId="77777777" w:rsidR="00060E8B" w:rsidRPr="00060E8B" w:rsidRDefault="00060E8B" w:rsidP="00060E8B">
      <w:pPr>
        <w:ind w:leftChars="250" w:left="500"/>
        <w:rPr>
          <w:noProof/>
          <w:color w:val="212121"/>
          <w:shd w:val="clear" w:color="auto" w:fill="FFFFFF"/>
        </w:rPr>
      </w:pPr>
      <w:r w:rsidRPr="00060E8B">
        <w:rPr>
          <w:noProof/>
          <w:color w:val="212121"/>
          <w:shd w:val="clear" w:color="auto" w:fill="FFFFFF"/>
        </w:rPr>
        <w:t>Miel</w:t>
      </w:r>
      <w:r w:rsidRPr="00060E8B">
        <w:rPr>
          <w:rFonts w:ascii="Calibri" w:hAnsi="Calibri" w:cs="Calibri"/>
          <w:noProof/>
          <w:color w:val="212121"/>
          <w:shd w:val="clear" w:color="auto" w:fill="FFFFFF"/>
        </w:rPr>
        <w:t>ő</w:t>
      </w:r>
      <w:r w:rsidRPr="00060E8B">
        <w:rPr>
          <w:noProof/>
          <w:color w:val="212121"/>
          <w:shd w:val="clear" w:color="auto" w:fill="FFFFFF"/>
        </w:rPr>
        <w:t>tt haszn</w:t>
      </w:r>
      <w:r w:rsidRPr="00060E8B">
        <w:rPr>
          <w:rFonts w:ascii="Malgun Gothic" w:hAnsi="Malgun Gothic" w:cs="Malgun Gothic"/>
          <w:noProof/>
          <w:color w:val="212121"/>
          <w:shd w:val="clear" w:color="auto" w:fill="FFFFFF"/>
        </w:rPr>
        <w:t>á</w:t>
      </w:r>
      <w:r w:rsidRPr="00060E8B">
        <w:rPr>
          <w:noProof/>
          <w:color w:val="212121"/>
          <w:shd w:val="clear" w:color="auto" w:fill="FFFFFF"/>
        </w:rPr>
        <w:t>ln</w:t>
      </w:r>
      <w:r w:rsidRPr="00060E8B">
        <w:rPr>
          <w:rFonts w:ascii="Malgun Gothic" w:hAnsi="Malgun Gothic" w:cs="Malgun Gothic"/>
          <w:noProof/>
          <w:color w:val="212121"/>
          <w:shd w:val="clear" w:color="auto" w:fill="FFFFFF"/>
        </w:rPr>
        <w:t>á</w:t>
      </w:r>
      <w:r w:rsidRPr="00060E8B">
        <w:rPr>
          <w:noProof/>
          <w:color w:val="212121"/>
          <w:shd w:val="clear" w:color="auto" w:fill="FFFFFF"/>
        </w:rPr>
        <w:t xml:space="preserve"> a terméket, kérem figyelmesen olvassa el a használati útmutatót</w:t>
      </w:r>
    </w:p>
    <w:p w14:paraId="557CD428" w14:textId="77777777" w:rsidR="00060E8B" w:rsidRPr="00060E8B" w:rsidRDefault="00060E8B" w:rsidP="00060E8B">
      <w:pPr>
        <w:pStyle w:val="Listaszerbekezds"/>
        <w:numPr>
          <w:ilvl w:val="0"/>
          <w:numId w:val="24"/>
        </w:numPr>
        <w:ind w:leftChars="0"/>
        <w:rPr>
          <w:rFonts w:ascii="Times New Roman" w:hAnsi="Times New Roman" w:cs="Times New Roman"/>
          <w:b/>
          <w:noProof/>
          <w:color w:val="212121"/>
          <w:sz w:val="24"/>
          <w:szCs w:val="24"/>
          <w:shd w:val="clear" w:color="auto" w:fill="FFFFFF"/>
        </w:rPr>
      </w:pPr>
      <w:r w:rsidRPr="00060E8B">
        <w:rPr>
          <w:rFonts w:ascii="Times New Roman" w:hAnsi="Times New Roman" w:cs="Times New Roman"/>
          <w:b/>
          <w:noProof/>
          <w:color w:val="212121"/>
          <w:sz w:val="24"/>
          <w:szCs w:val="24"/>
          <w:shd w:val="clear" w:color="auto" w:fill="FFFFFF"/>
        </w:rPr>
        <w:t>Áttekintés</w:t>
      </w:r>
    </w:p>
    <w:p w14:paraId="343E8F82" w14:textId="31F40A0E" w:rsidR="00060E8B" w:rsidRPr="00EC7557" w:rsidRDefault="00060E8B" w:rsidP="00EC7557">
      <w:pPr>
        <w:ind w:left="500"/>
        <w:textAlignment w:val="center"/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SMOD</w:t>
      </w:r>
      <w:r w:rsidRPr="00372D4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II </w:t>
      </w:r>
      <w:r w:rsidRPr="00372D4C">
        <w:rPr>
          <w:rFonts w:ascii="Times New Roman" w:hAnsi="Times New Roman" w:cs="Times New Roman" w:hint="eastAsia"/>
          <w:noProof/>
          <w:color w:val="212121"/>
          <w:sz w:val="24"/>
          <w:szCs w:val="24"/>
          <w:shd w:val="clear" w:color="auto" w:fill="FFFFFF"/>
        </w:rPr>
        <w:t>Plus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egy </w:t>
      </w:r>
      <w:r w:rsidR="00EC755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hevítő technikán</w:t>
      </w:r>
      <w:r w:rsidR="00EC7557">
        <w:rPr>
          <w:rStyle w:val="Jegyzethivatkozs"/>
        </w:rPr>
        <w:t xml:space="preserve"> </w:t>
      </w:r>
      <w:r w:rsidR="00EC755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alapuló 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eszköz, amely tartalmaz egy lítium alapú akkum</w:t>
      </w:r>
      <w:r w:rsidR="00486A9B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u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látort, 2 dohánytartót és egy terjedelmes hordozható töltő állomást, amely tartós</w:t>
      </w:r>
      <w:r w:rsidR="00EC755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és</w:t>
      </w:r>
      <w:r w:rsidR="00EC755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a kényelmét szolgálja a töltés során.</w:t>
      </w:r>
    </w:p>
    <w:p w14:paraId="5F143662" w14:textId="29D124E6" w:rsidR="009D2E62" w:rsidRPr="00060E8B" w:rsidRDefault="00072BF2" w:rsidP="00060E8B">
      <w:pPr>
        <w:pStyle w:val="Listaszerbekezds"/>
        <w:numPr>
          <w:ilvl w:val="0"/>
          <w:numId w:val="24"/>
        </w:numPr>
        <w:ind w:leftChars="0"/>
        <w:textAlignment w:val="center"/>
        <w:rPr>
          <w:rFonts w:ascii="Times New Roman" w:hAnsi="Times New Roman" w:cs="Times New Roman"/>
          <w:b/>
          <w:noProof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noProof/>
          <w:color w:val="212121"/>
          <w:sz w:val="24"/>
          <w:szCs w:val="24"/>
          <w:shd w:val="clear" w:color="auto" w:fill="FFFFFF"/>
        </w:rPr>
        <w:t>Cs</w:t>
      </w:r>
      <w:r w:rsidR="009D3AA7">
        <w:rPr>
          <w:rFonts w:ascii="Times New Roman" w:hAnsi="Times New Roman" w:cs="Times New Roman"/>
          <w:b/>
          <w:noProof/>
          <w:color w:val="212121"/>
          <w:sz w:val="24"/>
          <w:szCs w:val="24"/>
          <w:shd w:val="clear" w:color="auto" w:fill="FFFFFF"/>
        </w:rPr>
        <w:t>omagolás tartalma</w:t>
      </w:r>
    </w:p>
    <w:p w14:paraId="2577245F" w14:textId="3F4F51A2" w:rsidR="009D2E62" w:rsidRDefault="009D3AA7" w:rsidP="009D2E62">
      <w:pPr>
        <w:pStyle w:val="Listaszerbekezds"/>
        <w:ind w:leftChars="0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CB768A" wp14:editId="57FA50CF">
                <wp:simplePos x="0" y="0"/>
                <wp:positionH relativeFrom="margin">
                  <wp:align>right</wp:align>
                </wp:positionH>
                <wp:positionV relativeFrom="paragraph">
                  <wp:posOffset>1811655</wp:posOffset>
                </wp:positionV>
                <wp:extent cx="704850" cy="438150"/>
                <wp:effectExtent l="0" t="0" r="19050" b="19050"/>
                <wp:wrapNone/>
                <wp:docPr id="12" name="직사각형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4850" cy="438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9D93C7" w14:textId="300D73B4" w:rsidR="00432D4D" w:rsidRPr="000B3087" w:rsidRDefault="00432D4D" w:rsidP="000B3087">
                            <w:pP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isztító     leme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B768A" id="직사각형 11" o:spid="_x0000_s1026" style="position:absolute;left:0;text-align:left;margin-left:4.3pt;margin-top:142.65pt;width:55.5pt;height:34.5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" fillcolor="white [3212]" strokecolor="white [3212]" strokeweight="1pt">
                <v:path arrowok="t"/>
                <v:textbox>
                  <w:txbxContent>
                    <w:p w14:paraId="519D93C7" w14:textId="300D73B4" w:rsidR="00432D4D" w:rsidRPr="000B3087" w:rsidRDefault="00432D4D" w:rsidP="000B3087">
                      <w:pP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isztító     lemez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0B49817" wp14:editId="603BF954">
                <wp:simplePos x="0" y="0"/>
                <wp:positionH relativeFrom="margin">
                  <wp:posOffset>5029200</wp:posOffset>
                </wp:positionH>
                <wp:positionV relativeFrom="paragraph">
                  <wp:posOffset>2335530</wp:posOffset>
                </wp:positionV>
                <wp:extent cx="514350" cy="410845"/>
                <wp:effectExtent l="0" t="0" r="19050" b="27305"/>
                <wp:wrapNone/>
                <wp:docPr id="27" name="직사각형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0" cy="4108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C8DF20" w14:textId="77777777" w:rsidR="00432D4D" w:rsidRPr="000B3087" w:rsidRDefault="00432D4D" w:rsidP="00BD5433">
                            <w:pPr>
                              <w:jc w:val="right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isztíó ec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49817" id="직사각형 12" o:spid="_x0000_s1027" style="position:absolute;left:0;text-align:left;margin-left:396pt;margin-top:183.9pt;width:40.5pt;height:32.3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" fillcolor="white [3212]" strokecolor="white [3212]" strokeweight="1pt">
                <v:path arrowok="t"/>
                <v:textbox>
                  <w:txbxContent>
                    <w:p w14:paraId="00C8DF20" w14:textId="77777777" w:rsidR="00432D4D" w:rsidRPr="000B3087" w:rsidRDefault="00432D4D" w:rsidP="00BD5433">
                      <w:pPr>
                        <w:jc w:val="right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isztíó ecs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8F40A8" wp14:editId="60FB9807">
                <wp:simplePos x="0" y="0"/>
                <wp:positionH relativeFrom="column">
                  <wp:posOffset>3836670</wp:posOffset>
                </wp:positionH>
                <wp:positionV relativeFrom="paragraph">
                  <wp:posOffset>2078355</wp:posOffset>
                </wp:positionV>
                <wp:extent cx="647700" cy="485775"/>
                <wp:effectExtent l="0" t="0" r="19050" b="28575"/>
                <wp:wrapNone/>
                <wp:docPr id="11" name="직사각형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47700" cy="485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84047C" w14:textId="77777777" w:rsidR="00432D4D" w:rsidRDefault="00432D4D" w:rsidP="008A082B">
                            <w:pPr>
                              <w:jc w:val="center"/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ölt</w:t>
                            </w:r>
                            <w: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</w:t>
                            </w:r>
                          </w:p>
                          <w:p w14:paraId="0DB6C039" w14:textId="44ACE31C" w:rsidR="00432D4D" w:rsidRPr="00BD5433" w:rsidRDefault="00432D4D" w:rsidP="008A082B">
                            <w:pPr>
                              <w:jc w:val="center"/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 xml:space="preserve"> Káb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F40A8" id="직사각형 10" o:spid="_x0000_s1028" style="position:absolute;left:0;text-align:left;margin-left:302.1pt;margin-top:163.65pt;width:51pt;height:3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" fillcolor="white [3212]" strokecolor="white [3212]" strokeweight="1pt">
                <v:path arrowok="t"/>
                <v:textbox>
                  <w:txbxContent>
                    <w:p w14:paraId="5584047C" w14:textId="77777777" w:rsidR="00432D4D" w:rsidRDefault="00432D4D" w:rsidP="008A082B">
                      <w:pPr>
                        <w:jc w:val="center"/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ölt</w:t>
                      </w:r>
                      <w: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</w:t>
                      </w:r>
                    </w:p>
                    <w:p w14:paraId="0DB6C039" w14:textId="44ACE31C" w:rsidR="00432D4D" w:rsidRPr="00BD5433" w:rsidRDefault="00432D4D" w:rsidP="008A082B">
                      <w:pPr>
                        <w:jc w:val="center"/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 xml:space="preserve"> Kábe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3B979A" wp14:editId="27897D7D">
                <wp:simplePos x="0" y="0"/>
                <wp:positionH relativeFrom="margin">
                  <wp:posOffset>4591049</wp:posOffset>
                </wp:positionH>
                <wp:positionV relativeFrom="paragraph">
                  <wp:posOffset>1468755</wp:posOffset>
                </wp:positionV>
                <wp:extent cx="1152525" cy="238125"/>
                <wp:effectExtent l="0" t="0" r="28575" b="28575"/>
                <wp:wrapNone/>
                <wp:docPr id="26" name="직사각형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525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CB5BF3" w14:textId="77777777" w:rsidR="00432D4D" w:rsidRPr="000B3087" w:rsidRDefault="00432D4D" w:rsidP="008A082B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Használati útmutat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B979A" id="직사각형 7" o:spid="_x0000_s1029" style="position:absolute;left:0;text-align:left;margin-left:361.5pt;margin-top:115.65pt;width:90.75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" fillcolor="white [3212]" strokecolor="white [3212]" strokeweight="1pt">
                <v:path arrowok="t"/>
                <v:textbox>
                  <w:txbxContent>
                    <w:p w14:paraId="66CB5BF3" w14:textId="77777777" w:rsidR="00432D4D" w:rsidRPr="000B3087" w:rsidRDefault="00432D4D" w:rsidP="008A082B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Használati útmutató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090518" wp14:editId="789FB4C3">
                <wp:simplePos x="0" y="0"/>
                <wp:positionH relativeFrom="column">
                  <wp:posOffset>1752600</wp:posOffset>
                </wp:positionH>
                <wp:positionV relativeFrom="paragraph">
                  <wp:posOffset>1373505</wp:posOffset>
                </wp:positionV>
                <wp:extent cx="819150" cy="409575"/>
                <wp:effectExtent l="0" t="0" r="19050" b="28575"/>
                <wp:wrapNone/>
                <wp:docPr id="23" name="직사각형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9150" cy="4095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CBBC" w14:textId="36050BCB" w:rsidR="00432D4D" w:rsidRPr="009D3AA7" w:rsidRDefault="00432D4D" w:rsidP="009D3AA7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D3AA7"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Hordozható</w:t>
                            </w: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9D3AA7"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ölt</w:t>
                            </w:r>
                            <w:r w:rsidRPr="009D3AA7"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090518" id="직사각형 6" o:spid="_x0000_s1030" style="position:absolute;left:0;text-align:left;margin-left:138pt;margin-top:108.15pt;width:64.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" fillcolor="white [3212]" strokecolor="white [3212]" strokeweight="1pt">
                <v:path arrowok="t"/>
                <v:textbox>
                  <w:txbxContent>
                    <w:p w14:paraId="3825CBBC" w14:textId="36050BCB" w:rsidR="00432D4D" w:rsidRPr="009D3AA7" w:rsidRDefault="00432D4D" w:rsidP="009D3AA7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 w:rsidRPr="009D3AA7"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Hordozható</w:t>
                      </w: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 xml:space="preserve"> </w:t>
                      </w:r>
                      <w:r w:rsidRPr="009D3AA7"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ölt</w:t>
                      </w:r>
                      <w:r w:rsidRPr="009D3AA7"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153E29" wp14:editId="7A797E4F">
                <wp:simplePos x="0" y="0"/>
                <wp:positionH relativeFrom="column">
                  <wp:posOffset>581024</wp:posOffset>
                </wp:positionH>
                <wp:positionV relativeFrom="paragraph">
                  <wp:posOffset>1011555</wp:posOffset>
                </wp:positionV>
                <wp:extent cx="672465" cy="466725"/>
                <wp:effectExtent l="0" t="0" r="13335" b="28575"/>
                <wp:wrapNone/>
                <wp:docPr id="22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2465" cy="466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443636" w14:textId="682EF43F" w:rsidR="00432D4D" w:rsidRPr="009D2E62" w:rsidRDefault="00432D4D" w:rsidP="008A082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evítőrú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53E29" id="직사각형 3" o:spid="_x0000_s1031" style="position:absolute;left:0;text-align:left;margin-left:45.75pt;margin-top:79.65pt;width:52.95pt;height:3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" fillcolor="white [3212]" strokecolor="white [3212]" strokeweight="1pt">
                <v:path arrowok="t"/>
                <v:textbox>
                  <w:txbxContent>
                    <w:p w14:paraId="1A443636" w14:textId="682EF43F" w:rsidR="00432D4D" w:rsidRPr="009D2E62" w:rsidRDefault="00432D4D" w:rsidP="008A082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Hevítőrú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3FE9FEF" wp14:editId="556F55E6">
                <wp:simplePos x="0" y="0"/>
                <wp:positionH relativeFrom="column">
                  <wp:posOffset>571500</wp:posOffset>
                </wp:positionH>
                <wp:positionV relativeFrom="paragraph">
                  <wp:posOffset>154305</wp:posOffset>
                </wp:positionV>
                <wp:extent cx="681990" cy="268605"/>
                <wp:effectExtent l="0" t="0" r="22860" b="17145"/>
                <wp:wrapNone/>
                <wp:docPr id="21" name="직사각형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1990" cy="2686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9BC702" w14:textId="5563467B" w:rsidR="00432D4D" w:rsidRPr="00060E8B" w:rsidRDefault="00432D4D" w:rsidP="000B3087">
                            <w:pP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Véd</w:t>
                            </w:r>
                            <w: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kup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E9FEF" id="직사각형 2" o:spid="_x0000_s1032" style="position:absolute;left:0;text-align:left;margin-left:45pt;margin-top:12.15pt;width:53.7pt;height:21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" fillcolor="white [3212]" strokecolor="white [3212]" strokeweight="1pt">
                <v:path arrowok="t"/>
                <v:textbox>
                  <w:txbxContent>
                    <w:p w14:paraId="479BC702" w14:textId="5563467B" w:rsidR="00432D4D" w:rsidRPr="00060E8B" w:rsidRDefault="00432D4D" w:rsidP="000B3087">
                      <w:pP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Véd</w:t>
                      </w:r>
                      <w: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kupak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3C256" wp14:editId="7334518E">
                <wp:simplePos x="0" y="0"/>
                <wp:positionH relativeFrom="column">
                  <wp:posOffset>3086100</wp:posOffset>
                </wp:positionH>
                <wp:positionV relativeFrom="paragraph">
                  <wp:posOffset>1000760</wp:posOffset>
                </wp:positionV>
                <wp:extent cx="750570" cy="466725"/>
                <wp:effectExtent l="0" t="0" r="0" b="9525"/>
                <wp:wrapNone/>
                <wp:docPr id="25" name="직사각형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0570" cy="466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E71BB3" w14:textId="31092145" w:rsidR="00432D4D" w:rsidRPr="009D2E62" w:rsidRDefault="00432D4D" w:rsidP="008A082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evítrú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3C256" id="직사각형 5" o:spid="_x0000_s1033" style="position:absolute;left:0;text-align:left;margin-left:243pt;margin-top:78.8pt;width:59.1pt;height:3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" fillcolor="white [3212]" strokecolor="white [3212]" strokeweight="1pt">
                <v:path arrowok="t"/>
                <v:textbox>
                  <w:txbxContent>
                    <w:p w14:paraId="01E71BB3" w14:textId="31092145" w:rsidR="00432D4D" w:rsidRPr="009D2E62" w:rsidRDefault="00432D4D" w:rsidP="008A082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Hevítrúd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B363CF" wp14:editId="62D4D224">
                <wp:simplePos x="0" y="0"/>
                <wp:positionH relativeFrom="column">
                  <wp:posOffset>3076575</wp:posOffset>
                </wp:positionH>
                <wp:positionV relativeFrom="paragraph">
                  <wp:posOffset>162560</wp:posOffset>
                </wp:positionV>
                <wp:extent cx="1022985" cy="352425"/>
                <wp:effectExtent l="0" t="0" r="5715" b="9525"/>
                <wp:wrapNone/>
                <wp:docPr id="24" name="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22985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D61F9" w14:textId="77777777" w:rsidR="00432D4D" w:rsidRPr="000B3087" w:rsidRDefault="00432D4D" w:rsidP="008A082B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Véd</w:t>
                            </w:r>
                            <w: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 kupa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363CF" id="직사각형 4" o:spid="_x0000_s1034" style="position:absolute;left:0;text-align:left;margin-left:242.25pt;margin-top:12.8pt;width:80.55pt;height:2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" fillcolor="white [3212]" strokecolor="white [3212]" strokeweight="1pt">
                <v:path arrowok="t"/>
                <v:textbox>
                  <w:txbxContent>
                    <w:p w14:paraId="094D61F9" w14:textId="77777777" w:rsidR="00432D4D" w:rsidRPr="000B3087" w:rsidRDefault="00432D4D" w:rsidP="008A082B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Véd</w:t>
                      </w:r>
                      <w: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 kupak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4A632C" wp14:editId="251863C6">
                <wp:simplePos x="0" y="0"/>
                <wp:positionH relativeFrom="column">
                  <wp:posOffset>723900</wp:posOffset>
                </wp:positionH>
                <wp:positionV relativeFrom="paragraph">
                  <wp:posOffset>2486660</wp:posOffset>
                </wp:positionV>
                <wp:extent cx="914400" cy="247650"/>
                <wp:effectExtent l="0" t="0" r="0" b="0"/>
                <wp:wrapNone/>
                <wp:docPr id="13" name="직사각형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440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18297" w14:textId="77777777" w:rsidR="00432D4D" w:rsidRPr="000B3087" w:rsidRDefault="00432D4D" w:rsidP="008A082B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isztíó pálc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A632C" id="직사각형 9" o:spid="_x0000_s1035" style="position:absolute;left:0;text-align:left;margin-left:57pt;margin-top:195.8pt;width:1in;height:1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" fillcolor="white [3212]" strokecolor="white [3212]" strokeweight="1pt">
                <v:path arrowok="t"/>
                <v:textbox>
                  <w:txbxContent>
                    <w:p w14:paraId="18C18297" w14:textId="77777777" w:rsidR="00432D4D" w:rsidRPr="000B3087" w:rsidRDefault="00432D4D" w:rsidP="008A082B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isztíó pálca</w:t>
                      </w:r>
                    </w:p>
                  </w:txbxContent>
                </v:textbox>
              </v:rect>
            </w:pict>
          </mc:Fallback>
        </mc:AlternateContent>
      </w:r>
      <w:r w:rsidR="009D2E62"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7CB05388" wp14:editId="138174D5">
            <wp:extent cx="5332730" cy="2838450"/>
            <wp:effectExtent l="0" t="0" r="1270" b="0"/>
            <wp:docPr id="1" name="그림 1" descr="C:\Users\USER\AppData\Local\Temp\154043414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Temp\1540434141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671" cy="284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EFE77" w14:textId="77777777" w:rsidR="00072BF2" w:rsidRPr="00372D4C" w:rsidRDefault="00072BF2" w:rsidP="009D2E62">
      <w:pPr>
        <w:pStyle w:val="Listaszerbekezds"/>
        <w:ind w:leftChars="0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66BB1106" w14:textId="77777777" w:rsidR="007F6C91" w:rsidRPr="006D669A" w:rsidRDefault="00542A1D" w:rsidP="006D669A">
      <w:pPr>
        <w:pStyle w:val="Listaszerbekezds"/>
        <w:numPr>
          <w:ilvl w:val="0"/>
          <w:numId w:val="24"/>
        </w:numPr>
        <w:ind w:leftChars="0"/>
        <w:jc w:val="left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  <w:r w:rsidRPr="006D669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Par</w:t>
      </w:r>
      <w:r w:rsidR="00BD5433" w:rsidRPr="006D669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améterek</w:t>
      </w:r>
    </w:p>
    <w:tbl>
      <w:tblPr>
        <w:tblStyle w:val="Rcsostblzat"/>
        <w:tblW w:w="8409" w:type="dxa"/>
        <w:tblInd w:w="800" w:type="dxa"/>
        <w:tblLook w:val="04A0" w:firstRow="1" w:lastRow="0" w:firstColumn="1" w:lastColumn="0" w:noHBand="0" w:noVBand="1"/>
      </w:tblPr>
      <w:tblGrid>
        <w:gridCol w:w="2030"/>
        <w:gridCol w:w="6379"/>
      </w:tblGrid>
      <w:tr w:rsidR="007F2FFB" w:rsidRPr="00372D4C" w14:paraId="56577AD2" w14:textId="77777777" w:rsidTr="007F2FFB">
        <w:tc>
          <w:tcPr>
            <w:tcW w:w="2030" w:type="dxa"/>
          </w:tcPr>
          <w:p w14:paraId="3188FC15" w14:textId="77777777" w:rsidR="007F2FFB" w:rsidRPr="00372D4C" w:rsidRDefault="00542A1D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Model</w:t>
            </w:r>
            <w:r w:rsidR="00BD5433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l</w:t>
            </w:r>
          </w:p>
        </w:tc>
        <w:tc>
          <w:tcPr>
            <w:tcW w:w="6379" w:type="dxa"/>
          </w:tcPr>
          <w:p w14:paraId="6F3B707E" w14:textId="77777777" w:rsidR="007F2FFB" w:rsidRPr="00372D4C" w:rsidRDefault="00DF62A1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ISMOD</w:t>
            </w:r>
            <w:r w:rsidR="00542A1D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II</w:t>
            </w:r>
            <w:r w:rsidR="00C05AF1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Plus</w:t>
            </w:r>
          </w:p>
        </w:tc>
      </w:tr>
      <w:tr w:rsidR="007F2FFB" w:rsidRPr="00372D4C" w14:paraId="5A6C6AC2" w14:textId="77777777" w:rsidTr="007F2FFB">
        <w:tc>
          <w:tcPr>
            <w:tcW w:w="2030" w:type="dxa"/>
          </w:tcPr>
          <w:p w14:paraId="750FBD9A" w14:textId="77777777" w:rsidR="007F2FFB" w:rsidRPr="00372D4C" w:rsidRDefault="00BD5433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Energiaigény</w:t>
            </w:r>
          </w:p>
        </w:tc>
        <w:tc>
          <w:tcPr>
            <w:tcW w:w="6379" w:type="dxa"/>
          </w:tcPr>
          <w:p w14:paraId="77E9ABB0" w14:textId="71B49724" w:rsidR="007F2FFB" w:rsidRPr="00372D4C" w:rsidRDefault="00BD5433" w:rsidP="009D3AA7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Akkumlá</w:t>
            </w:r>
            <w:r w:rsidR="00EC7557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tor kapacitása ( 2600mAH, 3.7v) </w:t>
            </w:r>
            <w:r w:rsidR="00C05AF1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(26</w:t>
            </w:r>
            <w:r w:rsidR="00542A1D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00mAh,3.7v)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M</w:t>
            </w:r>
            <w:r w:rsidR="009D3AA7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ax. 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áramterhelés</w:t>
            </w:r>
            <w:r w:rsidR="009D3AA7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: 2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A</w:t>
            </w:r>
          </w:p>
        </w:tc>
      </w:tr>
      <w:tr w:rsidR="007F2FFB" w:rsidRPr="00372D4C" w14:paraId="457D0A0B" w14:textId="77777777" w:rsidTr="007F2FFB">
        <w:tc>
          <w:tcPr>
            <w:tcW w:w="2030" w:type="dxa"/>
          </w:tcPr>
          <w:p w14:paraId="0C487D01" w14:textId="77777777" w:rsidR="007F2FFB" w:rsidRPr="00372D4C" w:rsidRDefault="006D669A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Töltés idő</w:t>
            </w:r>
          </w:p>
        </w:tc>
        <w:tc>
          <w:tcPr>
            <w:tcW w:w="6379" w:type="dxa"/>
          </w:tcPr>
          <w:p w14:paraId="53F051C0" w14:textId="175835CF" w:rsidR="007F2FFB" w:rsidRPr="00372D4C" w:rsidRDefault="006D669A" w:rsidP="00EC7557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Hordozható tö</w:t>
            </w:r>
            <w:r w:rsidR="00EC7557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ltő töltési ideje:3 óra. Hevítő</w:t>
            </w: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rúd töltési ideje: 6 perc</w:t>
            </w:r>
          </w:p>
        </w:tc>
      </w:tr>
      <w:tr w:rsidR="007F2FFB" w:rsidRPr="00372D4C" w14:paraId="67C6CBA7" w14:textId="77777777" w:rsidTr="007F2FFB">
        <w:tc>
          <w:tcPr>
            <w:tcW w:w="2030" w:type="dxa"/>
          </w:tcPr>
          <w:p w14:paraId="68F712EC" w14:textId="77777777" w:rsidR="007F2FFB" w:rsidRPr="00372D4C" w:rsidRDefault="006D669A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Töltés módszere</w:t>
            </w:r>
          </w:p>
        </w:tc>
        <w:tc>
          <w:tcPr>
            <w:tcW w:w="6379" w:type="dxa"/>
          </w:tcPr>
          <w:p w14:paraId="699DDA26" w14:textId="77777777" w:rsidR="007F2FFB" w:rsidRPr="00372D4C" w:rsidRDefault="00C05AF1" w:rsidP="00D62AC4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USB </w:t>
            </w:r>
            <w:r w:rsidR="006D669A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Töltő</w:t>
            </w:r>
            <w:r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: </w:t>
            </w:r>
            <w:r w:rsidRPr="00D86BE0">
              <w:rPr>
                <w:rFonts w:ascii="Times New Roman" w:eastAsia="SimSun" w:hAnsi="Times New Roman" w:cs="Times New Roman"/>
                <w:noProof/>
                <w:sz w:val="24"/>
                <w:szCs w:val="24"/>
                <w:lang w:eastAsia="zh-CN"/>
              </w:rPr>
              <w:t>Micr</w:t>
            </w:r>
            <w:r w:rsidR="008B00BA" w:rsidRPr="00D86BE0">
              <w:rPr>
                <w:rFonts w:ascii="Times New Roman" w:eastAsia="SimSun" w:hAnsi="Times New Roman" w:cs="Times New Roman"/>
                <w:noProof/>
                <w:sz w:val="24"/>
                <w:szCs w:val="24"/>
                <w:lang w:eastAsia="zh-CN"/>
              </w:rPr>
              <w:t>o</w:t>
            </w:r>
            <w:r w:rsidR="008B00BA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 USB   </w:t>
            </w:r>
            <w:r w:rsidR="006D669A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 xml:space="preserve">Töltés beállítása: </w:t>
            </w:r>
            <w:r w:rsidR="008B00BA" w:rsidRPr="00372D4C"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5V/2A</w:t>
            </w:r>
          </w:p>
        </w:tc>
      </w:tr>
      <w:tr w:rsidR="007F2FFB" w:rsidRPr="00372D4C" w14:paraId="14F56DBE" w14:textId="77777777" w:rsidTr="007F2FFB">
        <w:tc>
          <w:tcPr>
            <w:tcW w:w="2030" w:type="dxa"/>
          </w:tcPr>
          <w:p w14:paraId="507FBC6E" w14:textId="77777777" w:rsidR="007F2FFB" w:rsidRPr="00372D4C" w:rsidRDefault="006D669A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Üzemhőmérséklet</w:t>
            </w:r>
          </w:p>
        </w:tc>
        <w:tc>
          <w:tcPr>
            <w:tcW w:w="6379" w:type="dxa"/>
          </w:tcPr>
          <w:p w14:paraId="4F6C9DFA" w14:textId="77777777" w:rsidR="007F2FFB" w:rsidRPr="00372D4C" w:rsidRDefault="007F2FFB" w:rsidP="007F6C91">
            <w:pPr>
              <w:pStyle w:val="Listaszerbekezds"/>
              <w:ind w:leftChars="0"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72D4C">
              <w:rPr>
                <w:rFonts w:ascii="Times New Roman" w:hAnsi="Times New Roman" w:cs="Times New Roman"/>
                <w:sz w:val="24"/>
                <w:szCs w:val="24"/>
              </w:rPr>
              <w:t>5-40</w:t>
            </w:r>
            <w:r w:rsidRPr="00372D4C">
              <w:rPr>
                <w:rFonts w:eastAsiaTheme="minorHAnsi" w:cs="Times New Roman"/>
                <w:sz w:val="24"/>
                <w:szCs w:val="24"/>
              </w:rPr>
              <w:t>℃</w:t>
            </w:r>
          </w:p>
        </w:tc>
      </w:tr>
      <w:tr w:rsidR="007F2FFB" w:rsidRPr="00372D4C" w14:paraId="3332FA3E" w14:textId="77777777" w:rsidTr="007F2FFB">
        <w:tc>
          <w:tcPr>
            <w:tcW w:w="2030" w:type="dxa"/>
          </w:tcPr>
          <w:p w14:paraId="267FD769" w14:textId="77777777" w:rsidR="007F2FFB" w:rsidRPr="00372D4C" w:rsidRDefault="006D669A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Termék mérete</w:t>
            </w:r>
          </w:p>
        </w:tc>
        <w:tc>
          <w:tcPr>
            <w:tcW w:w="6379" w:type="dxa"/>
          </w:tcPr>
          <w:p w14:paraId="11779244" w14:textId="77777777" w:rsidR="007F2FFB" w:rsidRPr="00372D4C" w:rsidRDefault="00C05AF1" w:rsidP="007F6C91">
            <w:pPr>
              <w:pStyle w:val="Listaszerbekezds"/>
              <w:ind w:leftChars="0"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372D4C">
              <w:rPr>
                <w:rFonts w:ascii="Times New Roman" w:hAnsi="Times New Roman" w:cs="Times New Roman"/>
                <w:sz w:val="24"/>
                <w:szCs w:val="24"/>
              </w:rPr>
              <w:t>101mm</w:t>
            </w:r>
            <w:r w:rsidRPr="00372D4C">
              <w:rPr>
                <w:rFonts w:ascii="Times New Roman" w:eastAsiaTheme="minorHAnsi" w:hAnsi="Times New Roman" w:cs="Times New Roman"/>
                <w:sz w:val="24"/>
                <w:szCs w:val="24"/>
              </w:rPr>
              <w:t>*55mm*21mm</w:t>
            </w:r>
          </w:p>
        </w:tc>
      </w:tr>
      <w:tr w:rsidR="007F2FFB" w:rsidRPr="00372D4C" w14:paraId="2B284325" w14:textId="77777777" w:rsidTr="007F2FFB">
        <w:tc>
          <w:tcPr>
            <w:tcW w:w="2030" w:type="dxa"/>
          </w:tcPr>
          <w:p w14:paraId="45B6F790" w14:textId="77777777" w:rsidR="007F2FFB" w:rsidRPr="00372D4C" w:rsidRDefault="006D669A" w:rsidP="007F6C91">
            <w:pPr>
              <w:pStyle w:val="Listaszerbekezds"/>
              <w:ind w:leftChars="0" w:left="0"/>
              <w:jc w:val="left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  <w:t>Termék súlya</w:t>
            </w:r>
          </w:p>
        </w:tc>
        <w:tc>
          <w:tcPr>
            <w:tcW w:w="6379" w:type="dxa"/>
          </w:tcPr>
          <w:p w14:paraId="17441D64" w14:textId="77777777" w:rsidR="007F2FFB" w:rsidRPr="00372D4C" w:rsidRDefault="00C05AF1" w:rsidP="007F6C91">
            <w:pPr>
              <w:pStyle w:val="Listaszerbekezds"/>
              <w:ind w:leftChars="0" w:left="0"/>
              <w:jc w:val="left"/>
              <w:rPr>
                <w:rFonts w:ascii="Times New Roman" w:eastAsia="DengXian" w:hAnsi="Times New Roman" w:cs="Times New Roman"/>
                <w:sz w:val="24"/>
                <w:szCs w:val="24"/>
                <w:lang w:eastAsia="zh-CN"/>
              </w:rPr>
            </w:pPr>
            <w:r w:rsidRPr="00372D4C">
              <w:rPr>
                <w:rFonts w:ascii="Times New Roman" w:hAnsi="Times New Roman" w:cs="Times New Roman"/>
                <w:sz w:val="24"/>
                <w:szCs w:val="24"/>
              </w:rPr>
              <w:t>104.5g</w:t>
            </w:r>
          </w:p>
        </w:tc>
      </w:tr>
    </w:tbl>
    <w:p w14:paraId="42A4B6A9" w14:textId="77777777" w:rsidR="00372D4C" w:rsidRPr="00372D4C" w:rsidRDefault="00372D4C" w:rsidP="00372D4C">
      <w:pPr>
        <w:pStyle w:val="Listaszerbekezds"/>
        <w:ind w:leftChars="0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</w:p>
    <w:p w14:paraId="44005187" w14:textId="1DF62C20" w:rsidR="00C05AF1" w:rsidRPr="00372D4C" w:rsidRDefault="00325CA7" w:rsidP="006D669A">
      <w:pPr>
        <w:pStyle w:val="Listaszerbekezds"/>
        <w:numPr>
          <w:ilvl w:val="0"/>
          <w:numId w:val="24"/>
        </w:numPr>
        <w:ind w:leftChars="0"/>
        <w:jc w:val="left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Működési</w:t>
      </w:r>
      <w:r w:rsidR="006D669A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 utasítás</w:t>
      </w:r>
    </w:p>
    <w:p w14:paraId="5B44839B" w14:textId="4A42DF5C" w:rsidR="00C05AF1" w:rsidRPr="00372D4C" w:rsidRDefault="00EC7557" w:rsidP="00C05AF1">
      <w:pPr>
        <w:pStyle w:val="Listaszerbekezds"/>
        <w:ind w:leftChars="0"/>
        <w:jc w:val="left"/>
        <w:rPr>
          <w:rFonts w:ascii="Times New Roman" w:eastAsia="DengXi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FCDD57E" wp14:editId="6DED67EF">
                <wp:simplePos x="0" y="0"/>
                <wp:positionH relativeFrom="column">
                  <wp:posOffset>3114675</wp:posOffset>
                </wp:positionH>
                <wp:positionV relativeFrom="paragraph">
                  <wp:posOffset>95885</wp:posOffset>
                </wp:positionV>
                <wp:extent cx="1181100" cy="419100"/>
                <wp:effectExtent l="0" t="0" r="19050" b="19050"/>
                <wp:wrapNone/>
                <wp:docPr id="8" name="직사각형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81100" cy="419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6C48AA" w14:textId="77777777" w:rsidR="00432D4D" w:rsidRPr="00B65A5F" w:rsidRDefault="00432D4D" w:rsidP="00EC7557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Cigaretta bemeneti nyílá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DD57E" id="직사각형 19" o:spid="_x0000_s1036" style="position:absolute;left:0;text-align:left;margin-left:245.25pt;margin-top:7.55pt;width:93pt;height:3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" fillcolor="white [3212]" strokecolor="white [3212]" strokeweight="1pt">
                <v:path arrowok="t"/>
                <v:textbox>
                  <w:txbxContent>
                    <w:p w14:paraId="1A6C48AA" w14:textId="77777777" w:rsidR="00432D4D" w:rsidRPr="00B65A5F" w:rsidRDefault="00432D4D" w:rsidP="00EC7557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Cigaretta bemeneti nyílás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6BBC8F" wp14:editId="3D003B7E">
                <wp:simplePos x="0" y="0"/>
                <wp:positionH relativeFrom="column">
                  <wp:posOffset>2886075</wp:posOffset>
                </wp:positionH>
                <wp:positionV relativeFrom="paragraph">
                  <wp:posOffset>2244090</wp:posOffset>
                </wp:positionV>
                <wp:extent cx="1247775" cy="247650"/>
                <wp:effectExtent l="0" t="0" r="9525" b="0"/>
                <wp:wrapNone/>
                <wp:docPr id="9" name="직사각형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47775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492296" w14:textId="77777777" w:rsidR="00432D4D" w:rsidRPr="00FC6895" w:rsidRDefault="00432D4D" w:rsidP="009F6126">
                            <w:pPr>
                              <w:jc w:val="center"/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B</w:t>
                            </w:r>
                            <w:r>
                              <w:rPr>
                                <w:rFonts w:eastAsia="SimSun" w:hint="eastAsia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Tölt</w:t>
                            </w:r>
                            <w:r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 csatlakoz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BBC8F" id="직사각형 16" o:spid="_x0000_s1037" style="position:absolute;left:0;text-align:left;margin-left:227.25pt;margin-top:176.7pt;width:98.25pt;height:1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" fillcolor="white [3212]" strokecolor="white [3212]" strokeweight="1pt">
                <v:path arrowok="t"/>
                <v:textbox>
                  <w:txbxContent>
                    <w:p w14:paraId="4E492296" w14:textId="77777777" w:rsidR="00432D4D" w:rsidRPr="00FC6895" w:rsidRDefault="00432D4D" w:rsidP="009F6126">
                      <w:pPr>
                        <w:jc w:val="center"/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 w:val="16"/>
                          <w:szCs w:val="16"/>
                        </w:rPr>
                        <w:t>U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B</w:t>
                      </w:r>
                      <w:r>
                        <w:rPr>
                          <w:rFonts w:eastAsia="SimSun" w:hint="eastAsia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 xml:space="preserve"> </w:t>
                      </w: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Tölt</w:t>
                      </w:r>
                      <w:r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 csatlakozó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2DA819" wp14:editId="36D2A2D0">
                <wp:simplePos x="0" y="0"/>
                <wp:positionH relativeFrom="column">
                  <wp:posOffset>3076575</wp:posOffset>
                </wp:positionH>
                <wp:positionV relativeFrom="paragraph">
                  <wp:posOffset>1748790</wp:posOffset>
                </wp:positionV>
                <wp:extent cx="1306195" cy="495300"/>
                <wp:effectExtent l="0" t="0" r="8255" b="0"/>
                <wp:wrapNone/>
                <wp:docPr id="18" name="직사각형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06195" cy="495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F50D25" w14:textId="15E69BF4" w:rsidR="00432D4D" w:rsidRPr="00FC6895" w:rsidRDefault="00432D4D" w:rsidP="00EC7557">
                            <w:pPr>
                              <w:jc w:val="center"/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evítőrúd töltöttség jelz</w:t>
                            </w:r>
                            <w:r>
                              <w:rPr>
                                <w:rFonts w:ascii="Calibri" w:hAnsi="Calibri" w:cs="Calibri"/>
                                <w:color w:val="000000" w:themeColor="text1"/>
                                <w:sz w:val="16"/>
                                <w:szCs w:val="16"/>
                              </w:rPr>
                              <w:t>ő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DA819" id="직사각형 18" o:spid="_x0000_s1038" style="position:absolute;left:0;text-align:left;margin-left:242.25pt;margin-top:137.7pt;width:102.85pt;height:3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" fillcolor="white [3212]" strokecolor="white [3212]" strokeweight="1pt">
                <v:path arrowok="t"/>
                <v:textbox>
                  <w:txbxContent>
                    <w:p w14:paraId="0AF50D25" w14:textId="15E69BF4" w:rsidR="00432D4D" w:rsidRPr="00FC6895" w:rsidRDefault="00432D4D" w:rsidP="00EC7557">
                      <w:pPr>
                        <w:jc w:val="center"/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Hevítőrúd töltöttség jelz</w:t>
                      </w:r>
                      <w:r>
                        <w:rPr>
                          <w:rFonts w:ascii="Calibri" w:hAnsi="Calibri" w:cs="Calibri"/>
                          <w:color w:val="000000" w:themeColor="text1"/>
                          <w:sz w:val="16"/>
                          <w:szCs w:val="16"/>
                        </w:rPr>
                        <w:t>ője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A967B02" wp14:editId="12BE4A36">
                <wp:simplePos x="0" y="0"/>
                <wp:positionH relativeFrom="column">
                  <wp:posOffset>3018155</wp:posOffset>
                </wp:positionH>
                <wp:positionV relativeFrom="paragraph">
                  <wp:posOffset>1453515</wp:posOffset>
                </wp:positionV>
                <wp:extent cx="1333500" cy="295275"/>
                <wp:effectExtent l="0" t="0" r="0" b="9525"/>
                <wp:wrapNone/>
                <wp:docPr id="17" name="직사각형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33500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26BFF6" w14:textId="77777777" w:rsidR="00432D4D" w:rsidRPr="006D669A" w:rsidRDefault="00432D4D" w:rsidP="00B65A5F">
                            <w:pPr>
                              <w:rPr>
                                <w:rFonts w:ascii="Calibri" w:eastAsia="SimSun" w:hAnsi="Calibri" w:cs="Calibri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D669A">
                              <w:rPr>
                                <w:rFonts w:eastAsia="SimSun"/>
                                <w:sz w:val="16"/>
                                <w:szCs w:val="16"/>
                                <w:lang w:eastAsia="zh-CN"/>
                              </w:rPr>
                              <w:t>Akkumlátur helyzetjel</w:t>
                            </w:r>
                            <w:r>
                              <w:rPr>
                                <w:rFonts w:eastAsia="SimSun"/>
                                <w:sz w:val="16"/>
                                <w:szCs w:val="16"/>
                                <w:lang w:eastAsia="zh-CN"/>
                              </w:rPr>
                              <w:t>z</w:t>
                            </w:r>
                            <w:r>
                              <w:rPr>
                                <w:rFonts w:ascii="Calibri" w:eastAsia="SimSun" w:hAnsi="Calibri" w:cs="Calibri"/>
                                <w:sz w:val="16"/>
                                <w:szCs w:val="16"/>
                                <w:lang w:eastAsia="zh-CN"/>
                              </w:rPr>
                              <w:t>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67B02" id="직사각형 17" o:spid="_x0000_s1039" style="position:absolute;left:0;text-align:left;margin-left:237.65pt;margin-top:114.45pt;width:105pt;height:23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" fillcolor="white [3212]" strokecolor="white [3212]" strokeweight="1pt">
                <v:path arrowok="t"/>
                <v:textbox>
                  <w:txbxContent>
                    <w:p w14:paraId="6126BFF6" w14:textId="77777777" w:rsidR="00432D4D" w:rsidRPr="006D669A" w:rsidRDefault="00432D4D" w:rsidP="00B65A5F">
                      <w:pPr>
                        <w:rPr>
                          <w:rFonts w:ascii="Calibri" w:eastAsia="SimSun" w:hAnsi="Calibri" w:cs="Calibri"/>
                          <w:sz w:val="16"/>
                          <w:szCs w:val="16"/>
                          <w:lang w:eastAsia="zh-CN"/>
                        </w:rPr>
                      </w:pPr>
                      <w:r w:rsidRPr="006D669A">
                        <w:rPr>
                          <w:rFonts w:eastAsia="SimSun"/>
                          <w:sz w:val="16"/>
                          <w:szCs w:val="16"/>
                          <w:lang w:eastAsia="zh-CN"/>
                        </w:rPr>
                        <w:t>Akkumlátur helyzetjel</w:t>
                      </w:r>
                      <w:r>
                        <w:rPr>
                          <w:rFonts w:eastAsia="SimSun"/>
                          <w:sz w:val="16"/>
                          <w:szCs w:val="16"/>
                          <w:lang w:eastAsia="zh-CN"/>
                        </w:rPr>
                        <w:t>z</w:t>
                      </w:r>
                      <w:r>
                        <w:rPr>
                          <w:rFonts w:ascii="Calibri" w:eastAsia="SimSun" w:hAnsi="Calibri" w:cs="Calibri"/>
                          <w:sz w:val="16"/>
                          <w:szCs w:val="16"/>
                          <w:lang w:eastAsia="zh-CN"/>
                        </w:rPr>
                        <w:t>ő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9F9D0D8" wp14:editId="027FB4A7">
                <wp:simplePos x="0" y="0"/>
                <wp:positionH relativeFrom="column">
                  <wp:posOffset>1095375</wp:posOffset>
                </wp:positionH>
                <wp:positionV relativeFrom="paragraph">
                  <wp:posOffset>1139190</wp:posOffset>
                </wp:positionV>
                <wp:extent cx="998220" cy="447675"/>
                <wp:effectExtent l="0" t="0" r="0" b="9525"/>
                <wp:wrapNone/>
                <wp:docPr id="14" name="직사각형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98220" cy="4476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06FFD" w14:textId="5CB9FABB" w:rsidR="00432D4D" w:rsidRPr="006D669A" w:rsidRDefault="00432D4D" w:rsidP="00EC7557">
                            <w:pPr>
                              <w:jc w:val="center"/>
                              <w:rPr>
                                <w:rFonts w:ascii="DengXian" w:eastAsia="DengXian" w:hAnsi="DengXian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Ansi="DengXia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Hevítő</w:t>
                            </w:r>
                            <w:r w:rsidRPr="006D669A">
                              <w:rPr>
                                <w:rFonts w:ascii="DengXian" w:eastAsia="DengXian" w:hAnsi="DengXia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rúd tölt</w:t>
                            </w:r>
                            <w:r w:rsidRPr="006D669A">
                              <w:rPr>
                                <w:rFonts w:ascii="Cambria" w:eastAsia="DengXian" w:hAnsi="Cambria" w:cs="Cambria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ő</w:t>
                            </w:r>
                            <w:r>
                              <w:rPr>
                                <w:rFonts w:ascii="DengXian" w:eastAsia="DengXian" w:hAnsi="DengXian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 xml:space="preserve">  csatlakoz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9D0D8" id="직사각형 14" o:spid="_x0000_s1040" style="position:absolute;left:0;text-align:left;margin-left:86.25pt;margin-top:89.7pt;width:78.6pt;height:35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" fillcolor="white [3212]" strokecolor="white [3212]" strokeweight="1pt">
                <v:path arrowok="t"/>
                <v:textbox>
                  <w:txbxContent>
                    <w:p w14:paraId="24306FFD" w14:textId="5CB9FABB" w:rsidR="00432D4D" w:rsidRPr="006D669A" w:rsidRDefault="00432D4D" w:rsidP="00EC7557">
                      <w:pPr>
                        <w:jc w:val="center"/>
                        <w:rPr>
                          <w:rFonts w:ascii="DengXian" w:eastAsia="DengXian" w:hAnsi="DengXian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ascii="DengXian" w:eastAsia="DengXian" w:hAnsi="DengXia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Hevítő</w:t>
                      </w:r>
                      <w:r w:rsidRPr="006D669A">
                        <w:rPr>
                          <w:rFonts w:ascii="DengXian" w:eastAsia="DengXian" w:hAnsi="DengXia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rúd tölt</w:t>
                      </w:r>
                      <w:r w:rsidRPr="006D669A">
                        <w:rPr>
                          <w:rFonts w:ascii="Cambria" w:eastAsia="DengXian" w:hAnsi="Cambria" w:cs="Cambria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ő</w:t>
                      </w:r>
                      <w:r>
                        <w:rPr>
                          <w:rFonts w:ascii="DengXian" w:eastAsia="DengXian" w:hAnsi="DengXian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 xml:space="preserve">  csatlakozó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684399B" wp14:editId="4CD92302">
                <wp:simplePos x="0" y="0"/>
                <wp:positionH relativeFrom="column">
                  <wp:posOffset>3076575</wp:posOffset>
                </wp:positionH>
                <wp:positionV relativeFrom="paragraph">
                  <wp:posOffset>815340</wp:posOffset>
                </wp:positionV>
                <wp:extent cx="1019175" cy="457200"/>
                <wp:effectExtent l="0" t="0" r="9525" b="0"/>
                <wp:wrapNone/>
                <wp:docPr id="20" name="직사각형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19175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D9F3A2" w14:textId="7FE13CDD" w:rsidR="00432D4D" w:rsidRPr="006D669A" w:rsidRDefault="00432D4D" w:rsidP="009F6126">
                            <w:pPr>
                              <w:jc w:val="center"/>
                              <w:rPr>
                                <w:rFonts w:ascii="Calibri" w:eastAsia="SimSun" w:hAnsi="Calibri" w:cs="Calibri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evítőrúd kapcsolója és jelz</w:t>
                            </w:r>
                            <w:r>
                              <w:rPr>
                                <w:rFonts w:ascii="Calibri" w:hAnsi="Calibri" w:cs="Calibri"/>
                                <w:color w:val="000000" w:themeColor="text1"/>
                                <w:sz w:val="16"/>
                                <w:szCs w:val="16"/>
                              </w:rPr>
                              <w:t>őj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4399B" id="직사각형 20" o:spid="_x0000_s1041" style="position:absolute;left:0;text-align:left;margin-left:242.25pt;margin-top:64.2pt;width:80.25pt;height:3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" fillcolor="white [3212]" strokecolor="white [3212]" strokeweight="1pt">
                <v:path arrowok="t"/>
                <v:textbox>
                  <w:txbxContent>
                    <w:p w14:paraId="40D9F3A2" w14:textId="7FE13CDD" w:rsidR="00432D4D" w:rsidRPr="006D669A" w:rsidRDefault="00432D4D" w:rsidP="009F6126">
                      <w:pPr>
                        <w:jc w:val="center"/>
                        <w:rPr>
                          <w:rFonts w:ascii="Calibri" w:eastAsia="SimSun" w:hAnsi="Calibri" w:cs="Calibri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Hevítőrúd kapcsolója és jelz</w:t>
                      </w:r>
                      <w:r>
                        <w:rPr>
                          <w:rFonts w:ascii="Calibri" w:hAnsi="Calibri" w:cs="Calibri"/>
                          <w:color w:val="000000" w:themeColor="text1"/>
                          <w:sz w:val="16"/>
                          <w:szCs w:val="16"/>
                        </w:rPr>
                        <w:t>ője</w:t>
                      </w:r>
                    </w:p>
                  </w:txbxContent>
                </v:textbox>
              </v:rect>
            </w:pict>
          </mc:Fallback>
        </mc:AlternateContent>
      </w:r>
      <w:r w:rsidR="00FC6895"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A2F2A8" wp14:editId="22BF4934">
                <wp:simplePos x="0" y="0"/>
                <wp:positionH relativeFrom="column">
                  <wp:posOffset>1162050</wp:posOffset>
                </wp:positionH>
                <wp:positionV relativeFrom="paragraph">
                  <wp:posOffset>1748790</wp:posOffset>
                </wp:positionV>
                <wp:extent cx="876300" cy="247650"/>
                <wp:effectExtent l="0" t="0" r="0" b="0"/>
                <wp:wrapNone/>
                <wp:docPr id="15" name="직사각형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EAC124" w14:textId="77777777" w:rsidR="00432D4D" w:rsidRPr="00B65A5F" w:rsidRDefault="00432D4D" w:rsidP="009F6126">
                            <w:pPr>
                              <w:jc w:val="center"/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SimSun"/>
                                <w:color w:val="000000" w:themeColor="text1"/>
                                <w:sz w:val="16"/>
                                <w:szCs w:val="16"/>
                                <w:lang w:eastAsia="zh-CN"/>
                              </w:rPr>
                              <w:t>Kapcsol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2F2A8" id="직사각형 15" o:spid="_x0000_s1042" style="position:absolute;left:0;text-align:left;margin-left:91.5pt;margin-top:137.7pt;width:69pt;height:19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" fillcolor="white [3212]" strokecolor="white [3212]" strokeweight="1pt">
                <v:path arrowok="t"/>
                <v:textbox>
                  <w:txbxContent>
                    <w:p w14:paraId="0EEAC124" w14:textId="77777777" w:rsidR="00432D4D" w:rsidRPr="00B65A5F" w:rsidRDefault="00432D4D" w:rsidP="009F6126">
                      <w:pPr>
                        <w:jc w:val="center"/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</w:pPr>
                      <w:r>
                        <w:rPr>
                          <w:rFonts w:eastAsia="SimSun"/>
                          <w:color w:val="000000" w:themeColor="text1"/>
                          <w:sz w:val="16"/>
                          <w:szCs w:val="16"/>
                          <w:lang w:eastAsia="zh-CN"/>
                        </w:rPr>
                        <w:t>Kapcsoló</w:t>
                      </w:r>
                    </w:p>
                  </w:txbxContent>
                </v:textbox>
              </v:rect>
            </w:pict>
          </mc:Fallback>
        </mc:AlternateContent>
      </w:r>
      <w:r w:rsidR="00C05AF1"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0B4400E9" wp14:editId="4AE39102">
            <wp:extent cx="4333875" cy="2486025"/>
            <wp:effectExtent l="19050" t="0" r="9525" b="0"/>
            <wp:docPr id="2" name="图片 1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9A9CC" w14:textId="1788926D" w:rsidR="00C80973" w:rsidRPr="00372D4C" w:rsidRDefault="00372D4C" w:rsidP="00372D4C">
      <w:pPr>
        <w:jc w:val="left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  <w:r w:rsidRPr="00372D4C">
        <w:rPr>
          <w:rFonts w:ascii="Times New Roman" w:eastAsia="SimSun" w:hAnsi="Times New Roman" w:cs="Times New Roman" w:hint="eastAsia"/>
          <w:b/>
          <w:noProof/>
          <w:sz w:val="24"/>
          <w:szCs w:val="24"/>
          <w:lang w:eastAsia="zh-CN"/>
        </w:rPr>
        <w:t>5</w:t>
      </w:r>
      <w:r w:rsidRPr="00D86BE0">
        <w:rPr>
          <w:rFonts w:ascii="Times New Roman" w:eastAsia="SimSun" w:hAnsi="Times New Roman" w:cs="Times New Roman" w:hint="eastAsia"/>
          <w:b/>
          <w:noProof/>
          <w:sz w:val="24"/>
          <w:szCs w:val="24"/>
          <w:lang w:eastAsia="zh-CN"/>
        </w:rPr>
        <w:t>.</w:t>
      </w:r>
      <w:r w:rsidR="00D86BE0">
        <w:rPr>
          <w:rFonts w:ascii="Times New Roman" w:eastAsia="SimSun" w:hAnsi="Times New Roman" w:cs="Times New Roman"/>
          <w:b/>
          <w:noProof/>
          <w:sz w:val="24"/>
          <w:szCs w:val="24"/>
          <w:lang w:eastAsia="zh-CN"/>
        </w:rPr>
        <w:t xml:space="preserve"> </w:t>
      </w:r>
      <w:r w:rsidR="00325CA7">
        <w:rPr>
          <w:rFonts w:ascii="Times New Roman" w:eastAsia="SimSun" w:hAnsi="Times New Roman" w:cs="Times New Roman"/>
          <w:b/>
          <w:noProof/>
          <w:sz w:val="24"/>
          <w:szCs w:val="24"/>
          <w:lang w:eastAsia="zh-CN"/>
        </w:rPr>
        <w:t>Használati utasítás</w:t>
      </w:r>
      <w:r w:rsidR="00B65A5F" w:rsidRPr="00372D4C">
        <w:rPr>
          <w:rFonts w:ascii="Times New Roman" w:eastAsia="SimSun" w:hAnsi="Times New Roman" w:cs="Times New Roman"/>
          <w:b/>
          <w:noProof/>
          <w:sz w:val="24"/>
          <w:szCs w:val="24"/>
          <w:lang w:eastAsia="zh-CN"/>
        </w:rPr>
        <w:t>:</w:t>
      </w:r>
    </w:p>
    <w:p w14:paraId="4C73E4CE" w14:textId="22F8C81A" w:rsidR="000A32DC" w:rsidRPr="00D1285D" w:rsidRDefault="00C0517D" w:rsidP="00C0517D">
      <w:pPr>
        <w:jc w:val="left"/>
        <w:rPr>
          <w:rFonts w:ascii="Times New Roman" w:eastAsiaTheme="minorHAnsi" w:hAnsi="Times New Roman" w:cs="Times New Roman"/>
          <w:b/>
          <w:sz w:val="24"/>
          <w:szCs w:val="24"/>
          <w:lang w:eastAsia="zh-CN"/>
        </w:rPr>
      </w:pPr>
      <w:r w:rsidRPr="00D1285D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5.1 </w:t>
      </w:r>
      <w:r w:rsidR="00325CA7" w:rsidRPr="00D1285D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Előkészítés</w:t>
      </w:r>
      <w:r w:rsidR="00D1285D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/használat</w:t>
      </w:r>
    </w:p>
    <w:p w14:paraId="151D89AE" w14:textId="77777777" w:rsidR="00C05AF1" w:rsidRPr="00372D4C" w:rsidRDefault="00C05AF1" w:rsidP="00C0517D">
      <w:pPr>
        <w:ind w:firstLine="390"/>
        <w:jc w:val="left"/>
        <w:rPr>
          <w:rFonts w:ascii="Times New Roman" w:hAnsi="Times New Roman" w:cs="Times New Roman"/>
          <w:sz w:val="24"/>
          <w:szCs w:val="24"/>
          <w:lang w:eastAsia="zh-CN"/>
        </w:rPr>
      </w:pPr>
      <w:r w:rsidRPr="00372D4C">
        <w:rPr>
          <w:rFonts w:ascii="Times New Roman" w:hAnsi="Times New Roman" w:cs="Times New Roman"/>
          <w:b/>
          <w:noProof/>
          <w:sz w:val="24"/>
          <w:szCs w:val="24"/>
          <w:lang w:val="hu-HU" w:eastAsia="hu-HU"/>
        </w:rPr>
        <w:drawing>
          <wp:inline distT="0" distB="0" distL="0" distR="0" wp14:anchorId="173ED392" wp14:editId="60473359">
            <wp:extent cx="3409950" cy="1038225"/>
            <wp:effectExtent l="19050" t="0" r="0" b="0"/>
            <wp:docPr id="4" name="图片 4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79FB2" w14:textId="66763613" w:rsidR="00C05AF1" w:rsidRPr="00372D4C" w:rsidRDefault="00EC7557" w:rsidP="00325CA7">
      <w:pPr>
        <w:jc w:val="left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noProof/>
          <w:color w:val="000000" w:themeColor="text1"/>
          <w:sz w:val="24"/>
          <w:szCs w:val="24"/>
          <w:lang w:eastAsia="zh-CN"/>
        </w:rPr>
        <w:t>1. Távolítsa el a hevítő</w:t>
      </w:r>
      <w:r w:rsidR="00325CA7">
        <w:rPr>
          <w:rFonts w:ascii="Times New Roman" w:eastAsia="SimSun" w:hAnsi="Times New Roman" w:cs="Times New Roman"/>
          <w:noProof/>
          <w:color w:val="000000" w:themeColor="text1"/>
          <w:sz w:val="24"/>
          <w:szCs w:val="24"/>
          <w:lang w:eastAsia="zh-CN"/>
        </w:rPr>
        <w:t xml:space="preserve">rudat a töltőről. </w:t>
      </w:r>
    </w:p>
    <w:p w14:paraId="55F62E14" w14:textId="168C17EF" w:rsidR="00877295" w:rsidRPr="00372D4C" w:rsidRDefault="00EC7557" w:rsidP="00325CA7">
      <w:pPr>
        <w:jc w:val="left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2. Helyezze a dohánytöltetet a készülék felső részén kialakított nyílásba.</w:t>
      </w:r>
      <w:r w:rsidR="00325C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</w:p>
    <w:p w14:paraId="510D1D0A" w14:textId="786928BB" w:rsidR="00325CA7" w:rsidRDefault="00325CA7" w:rsidP="00325CA7">
      <w:pPr>
        <w:jc w:val="left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3. Nyomja meg a kapcso</w:t>
      </w:r>
      <w:r w:rsidR="00EC755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ló gombot és tartsa benyomva 4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 másodpercig. Ekkor a </w:t>
      </w:r>
    </w:p>
    <w:p w14:paraId="60529ADE" w14:textId="1152505E" w:rsidR="00877295" w:rsidRPr="00372D4C" w:rsidRDefault="00EC7557" w:rsidP="00325CA7">
      <w:pPr>
        <w:jc w:val="left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  hevítő</w:t>
      </w:r>
      <w:r w:rsidR="00325C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rúd elkezdi az előmelegítést. </w:t>
      </w:r>
    </w:p>
    <w:p w14:paraId="5C0C1C2D" w14:textId="77777777" w:rsidR="00877295" w:rsidRPr="00372D4C" w:rsidRDefault="00877295" w:rsidP="00877295">
      <w:pP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</w:p>
    <w:p w14:paraId="57A1C8E8" w14:textId="77777777" w:rsidR="00C05AF1" w:rsidRPr="00372D4C" w:rsidRDefault="00C0517D" w:rsidP="00C05AF1">
      <w:pP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 w:rsidRPr="00372D4C">
        <w:rPr>
          <w:rFonts w:ascii="Times New Roman" w:hAnsi="Times New Roman" w:cs="Times New Roman"/>
          <w:b/>
          <w:noProof/>
          <w:sz w:val="24"/>
          <w:szCs w:val="24"/>
          <w:lang w:val="hu-HU" w:eastAsia="hu-HU"/>
        </w:rPr>
        <w:drawing>
          <wp:inline distT="0" distB="0" distL="0" distR="0" wp14:anchorId="2689B6B9" wp14:editId="0C33A570">
            <wp:extent cx="3371850" cy="1019175"/>
            <wp:effectExtent l="19050" t="0" r="0" b="0"/>
            <wp:docPr id="7" name="图片 7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72D4C">
        <w:rPr>
          <w:rFonts w:ascii="Times New Roman" w:hAnsi="Times New Roman" w:cs="Times New Roman"/>
          <w:b/>
          <w:noProof/>
          <w:sz w:val="24"/>
          <w:szCs w:val="24"/>
          <w:lang w:val="hu-HU" w:eastAsia="hu-HU"/>
        </w:rPr>
        <w:drawing>
          <wp:inline distT="0" distB="0" distL="0" distR="0" wp14:anchorId="345E5F14" wp14:editId="23724E3F">
            <wp:extent cx="990600" cy="981075"/>
            <wp:effectExtent l="19050" t="0" r="0" b="0"/>
            <wp:docPr id="10" name="图片 10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54EF5" w14:textId="77777777" w:rsidR="00C0517D" w:rsidRPr="00372D4C" w:rsidRDefault="00C0517D" w:rsidP="00C05AF1">
      <w:pP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</w:p>
    <w:p w14:paraId="1C41290B" w14:textId="7C442258" w:rsidR="00325CA7" w:rsidRDefault="00325CA7" w:rsidP="00325CA7">
      <w:pPr>
        <w:pStyle w:val="Listaszerbekezds"/>
        <w:numPr>
          <w:ilvl w:val="0"/>
          <w:numId w:val="27"/>
        </w:numPr>
        <w:ind w:leftChars="0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 w:rsidRPr="00325C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Várjon 15 másodpercet, míg a készülék egy vibrálással je</w:t>
      </w:r>
      <w:r w:rsidR="00EC755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lezve befejezi az előmelegítést.</w:t>
      </w:r>
    </w:p>
    <w:p w14:paraId="1885B665" w14:textId="4B663707" w:rsidR="00D1285D" w:rsidRPr="00D1285D" w:rsidRDefault="008D0855" w:rsidP="00D1285D">
      <w:pPr>
        <w:pStyle w:val="Listaszerbekezds"/>
        <w:numPr>
          <w:ilvl w:val="0"/>
          <w:numId w:val="27"/>
        </w:numPr>
        <w:ind w:leftChars="0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Miután a kék lámpa folyamatosan világít</w:t>
      </w:r>
      <w:r w:rsidR="00325C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, elkezdheti a dohányzást. </w:t>
      </w:r>
    </w:p>
    <w:p w14:paraId="30F34D50" w14:textId="49FAC9B8" w:rsidR="00C0517D" w:rsidRPr="00325CA7" w:rsidRDefault="00D1285D" w:rsidP="009D3AA7">
      <w:pPr>
        <w:pStyle w:val="Listaszerbekezds"/>
        <w:numPr>
          <w:ilvl w:val="0"/>
          <w:numId w:val="27"/>
        </w:numPr>
        <w:ind w:leftChars="0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 w:rsidRPr="00D1285D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lastRenderedPageBreak/>
        <w:t xml:space="preserve">Amikor a dohányzás eléri a 12 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slukko</w:t>
      </w:r>
      <w:r w:rsidR="009D3A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t,</w:t>
      </w:r>
      <w:r w:rsidRPr="00D1285D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 egy gyors rezgés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sel és a kék fény villogásá</w:t>
      </w:r>
      <w:r w:rsidR="009D3A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val jelzi 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a készülék. 14 slukk után vagy a hevítési idő befejeztével a készül</w:t>
      </w:r>
      <w:r w:rsidR="009D3A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é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k </w:t>
      </w:r>
      <w:r w:rsidR="009D3AA7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 xml:space="preserve">kikapcsol, amelyet vibrálással jelez. </w:t>
      </w:r>
    </w:p>
    <w:p w14:paraId="67371FF6" w14:textId="4C1B9B0E" w:rsidR="00D1285D" w:rsidRPr="00D1285D" w:rsidRDefault="00D1285D" w:rsidP="00D1285D">
      <w:pPr>
        <w:pStyle w:val="Listaszerbekezds"/>
        <w:numPr>
          <w:ilvl w:val="0"/>
          <w:numId w:val="27"/>
        </w:numPr>
        <w:ind w:leftChars="0"/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 w:rsidRPr="00D1285D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A dohányzás befejezése után távolítsa el a cigarettát a védő kupakkal együtt.</w:t>
      </w:r>
    </w:p>
    <w:p w14:paraId="369BAF00" w14:textId="77777777" w:rsidR="00C0517D" w:rsidRPr="00372D4C" w:rsidRDefault="00C0517D" w:rsidP="00C05AF1">
      <w:pPr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</w:pPr>
      <w:r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73308167" wp14:editId="26E1474D">
            <wp:extent cx="2600325" cy="704850"/>
            <wp:effectExtent l="19050" t="0" r="9525" b="0"/>
            <wp:docPr id="3" name="图片 13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57007" w14:textId="159D7A2B" w:rsidR="00C05AF1" w:rsidRPr="00D1285D" w:rsidRDefault="00D1285D" w:rsidP="00D1285D">
      <w:pPr>
        <w:ind w:left="360" w:hangingChars="150" w:hanging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Megjegyzés: a dohányzás befejeztével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>, vegye figyelembe a dohányrúd bels</w:t>
      </w:r>
      <w:r w:rsidRPr="00D1285D">
        <w:rPr>
          <w:rFonts w:ascii="Cambria" w:hAnsi="Cambria" w:cs="Cambria"/>
          <w:noProof/>
          <w:sz w:val="24"/>
          <w:szCs w:val="24"/>
        </w:rPr>
        <w:t>ő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 xml:space="preserve"> szigetelésén lév</w:t>
      </w:r>
      <w:r w:rsidRPr="00D1285D">
        <w:rPr>
          <w:rFonts w:ascii="Cambria" w:hAnsi="Cambria" w:cs="Cambria"/>
          <w:noProof/>
          <w:sz w:val="24"/>
          <w:szCs w:val="24"/>
        </w:rPr>
        <w:t>ő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 xml:space="preserve"> figyelmeztet</w:t>
      </w:r>
      <w:r w:rsidRPr="00D1285D">
        <w:rPr>
          <w:rFonts w:ascii="Cambria" w:hAnsi="Cambria" w:cs="Cambria"/>
          <w:noProof/>
          <w:sz w:val="24"/>
          <w:szCs w:val="24"/>
        </w:rPr>
        <w:t>ő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 xml:space="preserve"> jelet a cigaretta eltávolítása közben.</w:t>
      </w:r>
      <w:r w:rsidR="005D264E" w:rsidRPr="005D264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A védő kupak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 xml:space="preserve"> ismételt fe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elyezésekor </w:t>
      </w:r>
      <w:r w:rsidRPr="00D1285D">
        <w:rPr>
          <w:rFonts w:ascii="Times New Roman" w:hAnsi="Times New Roman" w:cs="Times New Roman" w:hint="eastAsia"/>
          <w:noProof/>
          <w:sz w:val="24"/>
          <w:szCs w:val="24"/>
        </w:rPr>
        <w:t xml:space="preserve"> ügyeljen a</w:t>
      </w:r>
      <w:r>
        <w:rPr>
          <w:rFonts w:ascii="Times New Roman" w:hAnsi="Times New Roman" w:cs="Times New Roman"/>
          <w:noProof/>
          <w:sz w:val="24"/>
          <w:szCs w:val="24"/>
        </w:rPr>
        <w:t>z illesztésre, nehogy túl gyorsan történjen a felhelyezés és a fűtőrúd ezáltal megsérüljön</w:t>
      </w:r>
      <w:r w:rsidR="008D0855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38F7703F" w14:textId="17D9F3DC" w:rsidR="00C05AF1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5.2. Dohányzás befejezése</w:t>
      </w:r>
    </w:p>
    <w:p w14:paraId="3B6E770D" w14:textId="6687A528" w:rsidR="0077472F" w:rsidRPr="008B02CD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9D3AA7">
        <w:rPr>
          <w:rFonts w:ascii="Times New Roman" w:eastAsia="SimSun" w:hAnsi="Times New Roman" w:cs="Times New Roman"/>
          <w:sz w:val="24"/>
          <w:szCs w:val="24"/>
          <w:lang w:eastAsia="zh-CN"/>
        </w:rPr>
        <w:t>5.2.1.</w:t>
      </w:r>
      <w:r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mennyiben </w:t>
      </w:r>
      <w:r w:rsidRPr="0077472F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hamarabb abba szeretné hagyni a dohányzást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z üzemidő alatt, nyomja meg és tartsa benyomva a k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>apcsolót 3 másodpercig, a hevítő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úd ezután leáll 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>és kikapcsolt üzemmódba áll. Ekkor a jelző fény kialszik és vibrálás jelzi a teljes leállást.</w:t>
      </w:r>
    </w:p>
    <w:p w14:paraId="1F6CF300" w14:textId="7A327C7F" w:rsid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9D3AA7">
        <w:rPr>
          <w:rFonts w:ascii="Times New Roman" w:eastAsia="SimSun" w:hAnsi="Times New Roman" w:cs="Times New Roman"/>
          <w:sz w:val="24"/>
          <w:szCs w:val="24"/>
          <w:lang w:eastAsia="zh-CN"/>
        </w:rPr>
        <w:t>5.2.2.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mennyiben végig dohányozza az üzemidőt, do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ányzás bejezetével a havítőrúd 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>virbálással jelzi a működés végé</w:t>
      </w:r>
      <w:r w:rsidR="00486A9B">
        <w:rPr>
          <w:rFonts w:ascii="Times New Roman" w:eastAsia="SimSun" w:hAnsi="Times New Roman" w:cs="Times New Roman"/>
          <w:sz w:val="24"/>
          <w:szCs w:val="24"/>
          <w:lang w:eastAsia="zh-CN"/>
        </w:rPr>
        <w:t>t</w:t>
      </w:r>
      <w:r w:rsidRPr="0077472F">
        <w:rPr>
          <w:rFonts w:ascii="Times New Roman" w:eastAsia="SimSun" w:hAnsi="Times New Roman" w:cs="Times New Roman"/>
          <w:sz w:val="24"/>
          <w:szCs w:val="24"/>
          <w:lang w:eastAsia="zh-CN"/>
        </w:rPr>
        <w:t>, a jelző fény villog, majd leáll a készülék.</w:t>
      </w:r>
    </w:p>
    <w:p w14:paraId="2F95636D" w14:textId="77777777" w:rsid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1140F23" w14:textId="050CC6D2" w:rsid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5.2.3. Miután abbahagyta a dohányzást, helyezze a dohányrudat vissza a töltőállomásra, hogy a következő dohányzásra üzemképes legyen.</w:t>
      </w:r>
    </w:p>
    <w:p w14:paraId="49957094" w14:textId="77777777" w:rsid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25D91C61" w14:textId="51D33106" w:rsid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77472F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Megjegyzés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>:</w:t>
      </w:r>
      <w:r w:rsidR="006767A7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Normál dohányzás mellett, ha a füs</w:t>
      </w:r>
      <w:r w:rsidR="009D3AA7">
        <w:rPr>
          <w:rFonts w:ascii="Times New Roman" w:eastAsia="SimSun" w:hAnsi="Times New Roman" w:cs="Times New Roman"/>
          <w:sz w:val="24"/>
          <w:szCs w:val="24"/>
          <w:lang w:eastAsia="zh-CN"/>
        </w:rPr>
        <w:t>t mennyisége jelentősen csökken vagya dohányzás ízérzete csökken</w:t>
      </w:r>
      <w:r w:rsidR="006767A7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zt jel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>enti, hogy a</w:t>
      </w:r>
      <w:r w:rsidR="009D3AA7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dohánytöltet elhasználódott és 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>cserélni szükséges.</w:t>
      </w:r>
    </w:p>
    <w:p w14:paraId="56340CBA" w14:textId="77777777" w:rsidR="0077472F" w:rsidRPr="0077472F" w:rsidRDefault="0077472F" w:rsidP="0077472F">
      <w:pPr>
        <w:pStyle w:val="Listaszerbekezds"/>
        <w:ind w:leftChars="0" w:left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p w14:paraId="127CEF97" w14:textId="7AFB5E77" w:rsidR="00C0517D" w:rsidRPr="006767A7" w:rsidRDefault="006767A7" w:rsidP="00C0517D">
      <w:pPr>
        <w:widowControl/>
        <w:wordWrap/>
        <w:autoSpaceDE/>
        <w:autoSpaceDN/>
        <w:rPr>
          <w:rStyle w:val="tlid-translation"/>
          <w:rFonts w:ascii="Times New Roman" w:hAnsi="Times New Roman" w:cs="Times New Roman"/>
          <w:b/>
          <w:sz w:val="24"/>
          <w:szCs w:val="24"/>
        </w:rPr>
      </w:pPr>
      <w:r w:rsidRPr="006767A7">
        <w:rPr>
          <w:rStyle w:val="tlid-translation"/>
          <w:rFonts w:ascii="Times New Roman" w:hAnsi="Times New Roman" w:cs="Times New Roman"/>
          <w:b/>
          <w:sz w:val="24"/>
          <w:szCs w:val="24"/>
        </w:rPr>
        <w:t>6. Töltési instrukció</w:t>
      </w:r>
    </w:p>
    <w:p w14:paraId="3F9CBC94" w14:textId="35A23F19" w:rsidR="006767A7" w:rsidRDefault="006767A7" w:rsidP="00C0517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1. A Töltő működése</w:t>
      </w:r>
    </w:p>
    <w:p w14:paraId="02A601DD" w14:textId="3161625A" w:rsidR="006767A7" w:rsidRDefault="006767A7" w:rsidP="00C0517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1.1. Első h</w:t>
      </w:r>
      <w:r w:rsidR="008B02CD">
        <w:rPr>
          <w:rFonts w:ascii="Times New Roman" w:eastAsia="SimSun" w:hAnsi="Times New Roman" w:cs="Times New Roman"/>
          <w:sz w:val="24"/>
          <w:szCs w:val="24"/>
          <w:lang w:eastAsia="zh-CN"/>
        </w:rPr>
        <w:t>asználat előtt javasolt a töltőállomást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eljesen feltölteni.</w:t>
      </w:r>
    </w:p>
    <w:p w14:paraId="0FD553C6" w14:textId="669C5AA5" w:rsidR="006767A7" w:rsidRDefault="006767A7" w:rsidP="00C0517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1.2. Töltés megkezdése előtt igazítsa a töltőkábelt az USB töltőporthoz, a másik végét pedig a hálózati csatlakozóhoz.</w:t>
      </w:r>
    </w:p>
    <w:p w14:paraId="174E5D16" w14:textId="2C48B73E" w:rsidR="006767A7" w:rsidRPr="00372D4C" w:rsidRDefault="006767A7" w:rsidP="00C0517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6.1.3. Töltés közben a töltőállomás jelzőfénye folyamatosan villog, amikor a töltés befejeződött, a jelzőfény folyamatosan világít. </w:t>
      </w:r>
    </w:p>
    <w:p w14:paraId="473493A6" w14:textId="77777777" w:rsidR="00C0517D" w:rsidRPr="00372D4C" w:rsidRDefault="00C0517D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4711226B" w14:textId="77777777" w:rsidR="00C0517D" w:rsidRPr="00372D4C" w:rsidRDefault="00C0517D" w:rsidP="008B02CD">
      <w:pPr>
        <w:widowControl/>
        <w:wordWrap/>
        <w:autoSpaceDE/>
        <w:autoSpaceDN/>
        <w:jc w:val="center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lastRenderedPageBreak/>
        <w:drawing>
          <wp:inline distT="0" distB="0" distL="0" distR="0" wp14:anchorId="2B792A9E" wp14:editId="6264BA7A">
            <wp:extent cx="1085850" cy="1095375"/>
            <wp:effectExtent l="19050" t="0" r="0" b="0"/>
            <wp:docPr id="16" name="图片 16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4D52B44F" wp14:editId="78DC1A4E">
            <wp:extent cx="1943100" cy="1009650"/>
            <wp:effectExtent l="19050" t="0" r="0" b="0"/>
            <wp:docPr id="19" name="图片 19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237E9" w14:textId="71B03AFC" w:rsidR="00C0517D" w:rsidRDefault="008B02CD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 A hevítőrúd</w:t>
      </w:r>
      <w:r w:rsidR="006767A7">
        <w:rPr>
          <w:rFonts w:ascii="Times New Roman" w:eastAsia="SimSun" w:hAnsi="Times New Roman" w:cs="Times New Roman"/>
          <w:sz w:val="24"/>
          <w:szCs w:val="24"/>
          <w:lang w:eastAsia="zh-CN"/>
        </w:rPr>
        <w:t>rúd töltése</w:t>
      </w:r>
    </w:p>
    <w:p w14:paraId="7F67D8B6" w14:textId="4C749AE9" w:rsidR="006767A7" w:rsidRDefault="00CA0348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1. A hevítő</w:t>
      </w:r>
      <w:r w:rsidR="006767A7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úd töltése előtt bizonyosodjon meg róla, hogy a töltőállomás be van kapcsolva </w:t>
      </w:r>
      <w:r w:rsidR="00C75C85">
        <w:rPr>
          <w:rFonts w:ascii="Times New Roman" w:eastAsia="SimSun" w:hAnsi="Times New Roman" w:cs="Times New Roman"/>
          <w:sz w:val="24"/>
          <w:szCs w:val="24"/>
          <w:lang w:eastAsia="zh-CN"/>
        </w:rPr>
        <w:t>és elegendő teljesítmény áll rendelkezésre.</w:t>
      </w:r>
    </w:p>
    <w:p w14:paraId="49D1599E" w14:textId="4340C71E" w:rsidR="006767A7" w:rsidRDefault="00CA0348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2. Minden dohánytöltet elszívás</w:t>
      </w:r>
      <w:r w:rsidR="00C75C85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után fel kell tölteni a dohányrudat.</w:t>
      </w:r>
    </w:p>
    <w:p w14:paraId="1347E5CC" w14:textId="1F6FB104" w:rsidR="00C75C85" w:rsidRDefault="00C75C85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3. Töltés során a dohányrúd töltőfelületét össze kell</w:t>
      </w:r>
      <w:r w:rsidR="00432D4D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illeszteni a töltőegységgel. (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>l</w:t>
      </w:r>
      <w:r w:rsidR="00CA0348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ásd kép) 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A termék mágneses funkciója automatikusan bekapcsol és elindul a töltés. </w:t>
      </w:r>
    </w:p>
    <w:p w14:paraId="04376C29" w14:textId="3F8655A6" w:rsidR="00C75C85" w:rsidRDefault="00CA0348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4. A töltés közben a töltőállomás</w:t>
      </w:r>
      <w:r w:rsidR="00C75C85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öltésjelzője villog, piros</w:t>
      </w:r>
      <w:r w:rsidR="00486A9B">
        <w:rPr>
          <w:rFonts w:ascii="Times New Roman" w:eastAsia="SimSun" w:hAnsi="Times New Roman" w:cs="Times New Roman"/>
          <w:sz w:val="24"/>
          <w:szCs w:val="24"/>
          <w:lang w:eastAsia="zh-CN"/>
        </w:rPr>
        <w:t>sal</w:t>
      </w:r>
      <w:r w:rsidR="00C75C85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jelzi, ha töltés folyamatban van, kékkel világít, ha a töltés befejeződött.</w:t>
      </w:r>
    </w:p>
    <w:p w14:paraId="3CE5C37D" w14:textId="06421BE7" w:rsidR="00C75C85" w:rsidRPr="00372D4C" w:rsidRDefault="00CA0348" w:rsidP="006F3362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6.2.5. Miután a hevítő</w:t>
      </w:r>
      <w:r w:rsidR="00C75C85">
        <w:rPr>
          <w:rFonts w:ascii="Times New Roman" w:eastAsia="SimSun" w:hAnsi="Times New Roman" w:cs="Times New Roman"/>
          <w:sz w:val="24"/>
          <w:szCs w:val="24"/>
          <w:lang w:eastAsia="zh-CN"/>
        </w:rPr>
        <w:t>rúd teljesen feltöltött, a jelzőfény automatikusan kialszik.</w:t>
      </w:r>
    </w:p>
    <w:p w14:paraId="439C9D25" w14:textId="77777777" w:rsidR="00C0517D" w:rsidRDefault="00C0517D" w:rsidP="008860A5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CF44480" w14:textId="010A73E6" w:rsidR="00C75C85" w:rsidRPr="00D939C4" w:rsidRDefault="00C75C85" w:rsidP="008860A5">
      <w:pPr>
        <w:widowControl/>
        <w:wordWrap/>
        <w:autoSpaceDE/>
        <w:autoSpaceDN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939C4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7. Tisztítás és karbatartás</w:t>
      </w:r>
    </w:p>
    <w:p w14:paraId="61F4A27D" w14:textId="1F908617" w:rsidR="00C75C85" w:rsidRDefault="00C75C85" w:rsidP="008860A5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7.1. A term</w:t>
      </w:r>
      <w:r w:rsidR="00CA0348">
        <w:rPr>
          <w:rFonts w:ascii="Times New Roman" w:eastAsia="SimSun" w:hAnsi="Times New Roman" w:cs="Times New Roman"/>
          <w:sz w:val="24"/>
          <w:szCs w:val="24"/>
          <w:lang w:eastAsia="zh-CN"/>
        </w:rPr>
        <w:t>ékhez mellékelve van a hevítőrúd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>hoz és a védő kupakhoz szükséges tisztító és karb</w:t>
      </w:r>
      <w:r w:rsidR="00486A9B">
        <w:rPr>
          <w:rFonts w:ascii="Times New Roman" w:eastAsia="SimSun" w:hAnsi="Times New Roman" w:cs="Times New Roman"/>
          <w:sz w:val="24"/>
          <w:szCs w:val="24"/>
          <w:lang w:eastAsia="zh-CN"/>
        </w:rPr>
        <w:t>n</w:t>
      </w:r>
      <w:r>
        <w:rPr>
          <w:rFonts w:ascii="Times New Roman" w:eastAsia="SimSun" w:hAnsi="Times New Roman" w:cs="Times New Roman"/>
          <w:sz w:val="24"/>
          <w:szCs w:val="24"/>
          <w:lang w:eastAsia="zh-CN"/>
        </w:rPr>
        <w:t>atartó készlet.</w:t>
      </w:r>
    </w:p>
    <w:p w14:paraId="6DB342AD" w14:textId="52E6C1FC" w:rsidR="00D86BE0" w:rsidRDefault="00CA0348" w:rsidP="00D939C4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7.1.1. Amikor tisztítja a hevítő</w:t>
      </w:r>
      <w:r w:rsidR="00D939C4">
        <w:rPr>
          <w:rFonts w:ascii="Times New Roman" w:eastAsia="SimSun" w:hAnsi="Times New Roman" w:cs="Times New Roman"/>
          <w:sz w:val="24"/>
          <w:szCs w:val="24"/>
          <w:lang w:eastAsia="zh-CN"/>
        </w:rPr>
        <w:t>rudat, húzza ki a védőkupakot, helyezze bele a tisztító ecsetet a képen látható instrukciónak megfelelően, többször forgassa meg, majd húzza ki az ecsetet. Használja a a tisztító lemezt és a vatta pálcikát is.</w:t>
      </w:r>
    </w:p>
    <w:p w14:paraId="79ACBE47" w14:textId="77777777" w:rsidR="00432D4D" w:rsidRDefault="00432D4D" w:rsidP="00D939C4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5AC711F0" w14:textId="77777777" w:rsidR="00432D4D" w:rsidRPr="00432D4D" w:rsidRDefault="00432D4D" w:rsidP="00D939C4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111CFE6" w14:textId="77777777" w:rsidR="004D6697" w:rsidRPr="00372D4C" w:rsidRDefault="004D6697" w:rsidP="00372D4C">
      <w:pPr>
        <w:widowControl/>
        <w:wordWrap/>
        <w:autoSpaceDE/>
        <w:autoSpaceDN/>
        <w:ind w:left="720" w:hangingChars="300" w:hanging="720"/>
        <w:rPr>
          <w:rFonts w:ascii="Times New Roman" w:hAnsi="Times New Roman" w:cs="Times New Roman"/>
          <w:sz w:val="24"/>
          <w:szCs w:val="24"/>
        </w:rPr>
      </w:pPr>
      <w:r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2EEA19D9" wp14:editId="6F84C0D6">
            <wp:extent cx="5731510" cy="1609725"/>
            <wp:effectExtent l="0" t="0" r="2540" b="9525"/>
            <wp:docPr id="35" name="그림 35" descr="C:\Users\USER\AppData\Local\Temp\154044756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USER\AppData\Local\Temp\1540447563(1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8F9D0" w14:textId="2954988D" w:rsidR="00D939C4" w:rsidRDefault="00D939C4" w:rsidP="00D939C4">
      <w:pPr>
        <w:pStyle w:val="Listaszerbekezds"/>
        <w:widowControl/>
        <w:numPr>
          <w:ilvl w:val="2"/>
          <w:numId w:val="27"/>
        </w:numPr>
        <w:wordWrap/>
        <w:autoSpaceDE/>
        <w:autoSpaceDN/>
        <w:ind w:leftChars="0"/>
        <w:rPr>
          <w:rFonts w:ascii="Times New Roman" w:eastAsia="SimSun" w:hAnsi="Times New Roman" w:cs="Times New Roman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sz w:val="24"/>
          <w:szCs w:val="24"/>
          <w:lang w:eastAsia="zh-CN"/>
        </w:rPr>
        <w:t>A kupakban lévő lyukak eltömődésnek megelőzése érdekében használja a mellékelt tisztító lemezt és egy vattapálcát a tisztításhoz.</w:t>
      </w:r>
    </w:p>
    <w:p w14:paraId="730CB2E9" w14:textId="77777777" w:rsidR="00432D4D" w:rsidRDefault="00432D4D" w:rsidP="00432D4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05BF6196" w14:textId="77777777" w:rsidR="00432D4D" w:rsidRDefault="00432D4D" w:rsidP="00432D4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1A0F5F48" w14:textId="77777777" w:rsidR="00432D4D" w:rsidRPr="00432D4D" w:rsidRDefault="00432D4D" w:rsidP="00432D4D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068EA4CA" w14:textId="37AEB670" w:rsidR="00D939C4" w:rsidRPr="00D939C4" w:rsidRDefault="00D939C4" w:rsidP="00D939C4">
      <w:pPr>
        <w:pStyle w:val="Listaszerbekezds"/>
        <w:widowControl/>
        <w:numPr>
          <w:ilvl w:val="1"/>
          <w:numId w:val="27"/>
        </w:numPr>
        <w:wordWrap/>
        <w:autoSpaceDE/>
        <w:autoSpaceDN/>
        <w:ind w:leftChars="0"/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  <w:r w:rsidRPr="00D939C4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Vattapálca használata</w:t>
      </w:r>
    </w:p>
    <w:p w14:paraId="04F7F640" w14:textId="77777777" w:rsidR="00D939C4" w:rsidRPr="00D939C4" w:rsidRDefault="00D939C4" w:rsidP="00D939C4">
      <w:pPr>
        <w:widowControl/>
        <w:wordWrap/>
        <w:autoSpaceDE/>
        <w:autoSpaceDN/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6A829683" w14:textId="364E8973" w:rsidR="00B812D1" w:rsidRPr="00372D4C" w:rsidRDefault="00FC6895" w:rsidP="004D6697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hu-HU" w:eastAsia="hu-H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63A71C8" wp14:editId="2FB46334">
                <wp:simplePos x="0" y="0"/>
                <wp:positionH relativeFrom="margin">
                  <wp:posOffset>4400550</wp:posOffset>
                </wp:positionH>
                <wp:positionV relativeFrom="paragraph">
                  <wp:posOffset>1442720</wp:posOffset>
                </wp:positionV>
                <wp:extent cx="1447800" cy="758825"/>
                <wp:effectExtent l="0" t="0" r="0" b="3175"/>
                <wp:wrapNone/>
                <wp:docPr id="42" name="직사각형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47800" cy="758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A954E" w14:textId="77777777" w:rsidR="00432D4D" w:rsidRPr="00761F68" w:rsidRDefault="00432D4D" w:rsidP="00761F68">
                            <w:pPr>
                              <w:rPr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A71C8" id="직사각형 42" o:spid="_x0000_s1043" style="position:absolute;left:0;text-align:left;margin-left:346.5pt;margin-top:113.6pt;width:114pt;height:59.7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" fillcolor="white [3212]" strokecolor="white [3212]" strokeweight="1pt">
                <v:path arrowok="t"/>
                <v:textbox>
                  <w:txbxContent>
                    <w:p w14:paraId="7CFA954E" w14:textId="77777777" w:rsidR="00432D4D" w:rsidRPr="00761F68" w:rsidRDefault="00432D4D" w:rsidP="00761F68">
                      <w:pPr>
                        <w:rPr>
                          <w:szCs w:val="1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E14CB" w:rsidRPr="00372D4C">
        <w:rPr>
          <w:rFonts w:ascii="Times New Roman" w:hAnsi="Times New Roman" w:cs="Times New Roman"/>
          <w:noProof/>
          <w:sz w:val="24"/>
          <w:szCs w:val="24"/>
          <w:lang w:val="hu-HU" w:eastAsia="hu-HU"/>
        </w:rPr>
        <w:drawing>
          <wp:inline distT="0" distB="0" distL="0" distR="0" wp14:anchorId="0B2BCAAB" wp14:editId="2A0AC0C3">
            <wp:extent cx="5943600" cy="1495425"/>
            <wp:effectExtent l="0" t="0" r="0" b="9525"/>
            <wp:docPr id="38" name="그림 38" descr="C:\Users\USER\AppData\Local\Temp\154044784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USER\AppData\Local\Temp\1540447843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967" cy="149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50857" w14:textId="0F06E777" w:rsidR="00B812D1" w:rsidRDefault="00D939C4" w:rsidP="00B812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2.1. vegye ki a vattapá</w:t>
      </w:r>
      <w:r w:rsidR="00CA0348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cát a csomagolásból</w:t>
      </w:r>
    </w:p>
    <w:p w14:paraId="34418B07" w14:textId="16EA74FC" w:rsidR="00D939C4" w:rsidRDefault="00D939C4" w:rsidP="00B812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2.2. Majd a felső végénél látható színes körnél tartsa.</w:t>
      </w:r>
    </w:p>
    <w:p w14:paraId="6FFC7CBA" w14:textId="6B6B393B" w:rsidR="00D939C4" w:rsidRDefault="00D939C4" w:rsidP="00B812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2.3. Törje el a vattapálcát a színes kör jezésnél</w:t>
      </w:r>
    </w:p>
    <w:p w14:paraId="61AAAAE7" w14:textId="0ADFAAD3" w:rsidR="00D939C4" w:rsidRDefault="00D939C4" w:rsidP="00B812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.4. Akkor használható, ha a csőben lévő folyadék </w:t>
      </w:r>
      <w:r w:rsidR="004D7988">
        <w:rPr>
          <w:rFonts w:ascii="Times New Roman" w:hAnsi="Times New Roman" w:cs="Times New Roman"/>
          <w:sz w:val="24"/>
          <w:szCs w:val="24"/>
        </w:rPr>
        <w:t>a cső feléig lecsurog.</w:t>
      </w:r>
    </w:p>
    <w:p w14:paraId="4E70FA68" w14:textId="77777777" w:rsidR="00D939C4" w:rsidRDefault="00D939C4" w:rsidP="00B812D1">
      <w:pPr>
        <w:rPr>
          <w:rFonts w:ascii="Times New Roman" w:hAnsi="Times New Roman" w:cs="Times New Roman"/>
          <w:sz w:val="24"/>
          <w:szCs w:val="24"/>
        </w:rPr>
      </w:pPr>
    </w:p>
    <w:p w14:paraId="49B5CEBA" w14:textId="567B1F55" w:rsidR="004D7988" w:rsidRPr="004D7988" w:rsidRDefault="002D5C94" w:rsidP="004D7988">
      <w:pPr>
        <w:pStyle w:val="Listaszerbekezds"/>
        <w:numPr>
          <w:ilvl w:val="0"/>
          <w:numId w:val="27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yelmeztetés</w:t>
      </w:r>
    </w:p>
    <w:p w14:paraId="6CAFDA9B" w14:textId="6E657667" w:rsidR="004D7988" w:rsidRPr="004D7988" w:rsidRDefault="004D7988" w:rsidP="004D7988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erméket</w:t>
      </w:r>
      <w:r w:rsidR="00CA0348">
        <w:rPr>
          <w:rFonts w:ascii="Times New Roman" w:hAnsi="Times New Roman" w:cs="Times New Roman"/>
          <w:sz w:val="24"/>
          <w:szCs w:val="24"/>
        </w:rPr>
        <w:t xml:space="preserve"> Tilos használni 18 éven alu</w:t>
      </w:r>
      <w:r w:rsidR="00507044">
        <w:rPr>
          <w:rFonts w:ascii="Times New Roman" w:hAnsi="Times New Roman" w:cs="Times New Roman"/>
          <w:sz w:val="24"/>
          <w:szCs w:val="24"/>
        </w:rPr>
        <w:t>liaknak</w:t>
      </w:r>
      <w:r>
        <w:rPr>
          <w:rFonts w:ascii="Times New Roman" w:hAnsi="Times New Roman" w:cs="Times New Roman"/>
          <w:sz w:val="24"/>
          <w:szCs w:val="24"/>
        </w:rPr>
        <w:t xml:space="preserve">, valamint </w:t>
      </w:r>
      <w:r w:rsidR="002D5C94">
        <w:rPr>
          <w:rFonts w:ascii="Times New Roman" w:hAnsi="Times New Roman" w:cs="Times New Roman"/>
          <w:sz w:val="24"/>
          <w:szCs w:val="24"/>
        </w:rPr>
        <w:t>gyenge fizikai és mentális állapotú egyéneknek. Valamint, ha nem tudja garantálni a készülék biztonság</w:t>
      </w:r>
      <w:r w:rsidR="00B46029">
        <w:rPr>
          <w:rFonts w:ascii="Times New Roman" w:hAnsi="Times New Roman" w:cs="Times New Roman"/>
          <w:sz w:val="24"/>
          <w:szCs w:val="24"/>
        </w:rPr>
        <w:t>os használatát, ne használja! (</w:t>
      </w:r>
      <w:r w:rsidR="002D5C94">
        <w:rPr>
          <w:rFonts w:ascii="Times New Roman" w:hAnsi="Times New Roman" w:cs="Times New Roman"/>
          <w:sz w:val="24"/>
          <w:szCs w:val="24"/>
        </w:rPr>
        <w:t>Balesetveszély!)</w:t>
      </w:r>
    </w:p>
    <w:p w14:paraId="5DF5AA5F" w14:textId="5AC24E4B" w:rsidR="00761F68" w:rsidRP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 w:rsidRPr="002D5C94">
        <w:rPr>
          <w:rFonts w:ascii="Times New Roman" w:hAnsi="Times New Roman" w:cs="Times New Roman"/>
          <w:sz w:val="24"/>
          <w:szCs w:val="24"/>
          <w:lang w:eastAsia="zh-CN"/>
        </w:rPr>
        <w:t>Ne használja a készüléket, ha a felső sap</w:t>
      </w:r>
      <w:r w:rsidR="00B46029">
        <w:rPr>
          <w:rFonts w:ascii="Times New Roman" w:hAnsi="Times New Roman" w:cs="Times New Roman"/>
          <w:sz w:val="24"/>
          <w:szCs w:val="24"/>
          <w:lang w:eastAsia="zh-CN"/>
        </w:rPr>
        <w:t>kát eltávolította 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Égés kockázata áll </w:t>
      </w:r>
      <w:r w:rsidR="00CA0348">
        <w:rPr>
          <w:rFonts w:ascii="Times New Roman" w:hAnsi="Times New Roman" w:cs="Times New Roman"/>
          <w:sz w:val="24"/>
          <w:szCs w:val="24"/>
          <w:lang w:eastAsia="zh-CN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eastAsia="zh-CN"/>
        </w:rPr>
        <w:t>fenn!</w:t>
      </w:r>
      <w:r w:rsidRPr="002D5C94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26093338" w14:textId="499AD116" w:rsid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Csak a használati útmutató </w:t>
      </w:r>
      <w:r w:rsidR="00B46029">
        <w:rPr>
          <w:rFonts w:ascii="Times New Roman" w:hAnsi="Times New Roman" w:cs="Times New Roman"/>
          <w:sz w:val="24"/>
          <w:szCs w:val="24"/>
          <w:lang w:eastAsia="zh-CN"/>
        </w:rPr>
        <w:t>alapján használja a terméket. (</w:t>
      </w:r>
      <w:r>
        <w:rPr>
          <w:rFonts w:ascii="Times New Roman" w:hAnsi="Times New Roman" w:cs="Times New Roman"/>
          <w:sz w:val="24"/>
          <w:szCs w:val="24"/>
          <w:lang w:eastAsia="zh-CN"/>
        </w:rPr>
        <w:t>balesetveszély!)</w:t>
      </w:r>
    </w:p>
    <w:p w14:paraId="441DEFDB" w14:textId="05673996" w:rsid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A termék NEM vízálló, vízbe ne merítse semelyik tartozékát sem. Amennyiben </w:t>
      </w:r>
      <w:r w:rsidR="00CA034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víz éri, a működése ezután nem garantált. (Meghibásodás kockázata!) </w:t>
      </w:r>
    </w:p>
    <w:p w14:paraId="182B1B77" w14:textId="6C25278B" w:rsid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Csak a megjelöl</w:t>
      </w:r>
      <w:r w:rsidR="00CA0348">
        <w:rPr>
          <w:rFonts w:ascii="Times New Roman" w:hAnsi="Times New Roman" w:cs="Times New Roman"/>
          <w:sz w:val="24"/>
          <w:szCs w:val="24"/>
          <w:lang w:eastAsia="zh-CN"/>
        </w:rPr>
        <w:t>t töltőberendezést használja! (</w:t>
      </w:r>
      <w:r>
        <w:rPr>
          <w:rFonts w:ascii="Times New Roman" w:hAnsi="Times New Roman" w:cs="Times New Roman"/>
          <w:sz w:val="24"/>
          <w:szCs w:val="24"/>
          <w:lang w:eastAsia="zh-CN"/>
        </w:rPr>
        <w:t>Balesetveszély)</w:t>
      </w:r>
    </w:p>
    <w:p w14:paraId="39344060" w14:textId="48CEE2FC" w:rsid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Amennyiben kellemetlen szagot, füstöt érzékel, azonnal hagyja abba a termék </w:t>
      </w:r>
      <w:r w:rsidR="00CA0348">
        <w:rPr>
          <w:rFonts w:ascii="Times New Roman" w:hAnsi="Times New Roman" w:cs="Times New Roman"/>
          <w:sz w:val="24"/>
          <w:szCs w:val="24"/>
          <w:lang w:eastAsia="zh-CN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eastAsia="zh-CN"/>
        </w:rPr>
        <w:t>használat</w:t>
      </w:r>
      <w:r w:rsidR="00CA0348">
        <w:rPr>
          <w:rFonts w:ascii="Times New Roman" w:hAnsi="Times New Roman" w:cs="Times New Roman"/>
          <w:sz w:val="24"/>
          <w:szCs w:val="24"/>
          <w:lang w:eastAsia="zh-CN"/>
        </w:rPr>
        <w:t xml:space="preserve">át és forduljon az importőrhöz (Blue East Hungary Kft 4060 Balmazújváros Szegfű u. 2. </w:t>
      </w:r>
      <w:hyperlink r:id="rId19" w:history="1">
        <w:r w:rsidR="00CA0348" w:rsidRPr="00460D79">
          <w:rPr>
            <w:rStyle w:val="Hiperhivatkozs"/>
            <w:rFonts w:ascii="Times New Roman" w:hAnsi="Times New Roman" w:cs="Times New Roman"/>
            <w:sz w:val="24"/>
            <w:szCs w:val="24"/>
            <w:lang w:eastAsia="zh-CN"/>
          </w:rPr>
          <w:t>www.mysmok.hu</w:t>
        </w:r>
      </w:hyperlink>
      <w:r w:rsidR="00CA0348">
        <w:rPr>
          <w:rFonts w:ascii="Times New Roman" w:hAnsi="Times New Roman" w:cs="Times New Roman"/>
          <w:sz w:val="24"/>
          <w:szCs w:val="24"/>
          <w:lang w:eastAsia="zh-CN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eastAsia="zh-CN"/>
        </w:rPr>
        <w:t>balesetveszély!)</w:t>
      </w:r>
    </w:p>
    <w:p w14:paraId="07533917" w14:textId="69F02258" w:rsidR="002D5C94" w:rsidRPr="002D5C94" w:rsidRDefault="002D5C94" w:rsidP="002D5C94">
      <w:pPr>
        <w:pStyle w:val="Listaszerbekezds"/>
        <w:numPr>
          <w:ilvl w:val="1"/>
          <w:numId w:val="27"/>
        </w:numPr>
        <w:ind w:leftChars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Ha az akkum</w:t>
      </w:r>
      <w:r w:rsidR="00486A9B">
        <w:rPr>
          <w:rFonts w:ascii="Times New Roman" w:hAnsi="Times New Roman" w:cs="Times New Roman"/>
          <w:sz w:val="24"/>
          <w:szCs w:val="24"/>
          <w:lang w:eastAsia="zh-CN"/>
        </w:rPr>
        <w:t>u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látor szivárog, tartsta távol a kiszivárgott folyadékot a bőrtől </w:t>
      </w:r>
      <w:r w:rsidR="00486A9B">
        <w:rPr>
          <w:rFonts w:ascii="Times New Roman" w:hAnsi="Times New Roman" w:cs="Times New Roman"/>
          <w:sz w:val="24"/>
          <w:szCs w:val="24"/>
          <w:lang w:eastAsia="zh-CN"/>
        </w:rPr>
        <w:t>és szemtől. Amennyiben kontaktál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a folyadék bőrrel, szemmel, öblítse le bő vízzel és </w:t>
      </w:r>
      <w:r w:rsidR="00B46029">
        <w:rPr>
          <w:rFonts w:ascii="Times New Roman" w:hAnsi="Times New Roman" w:cs="Times New Roman"/>
          <w:sz w:val="24"/>
          <w:szCs w:val="24"/>
          <w:lang w:eastAsia="zh-CN"/>
        </w:rPr>
        <w:t>azonnal forduljon orvoshoz! (</w:t>
      </w:r>
      <w:r w:rsidR="00433460">
        <w:rPr>
          <w:rFonts w:ascii="Times New Roman" w:hAnsi="Times New Roman" w:cs="Times New Roman"/>
          <w:sz w:val="24"/>
          <w:szCs w:val="24"/>
          <w:lang w:eastAsia="zh-CN"/>
        </w:rPr>
        <w:t>Balesetveszély!)</w:t>
      </w:r>
    </w:p>
    <w:p w14:paraId="53615D9F" w14:textId="77777777" w:rsidR="009F58AB" w:rsidRDefault="009F58AB" w:rsidP="00433460">
      <w:pPr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</w:p>
    <w:p w14:paraId="5E6F5731" w14:textId="77777777" w:rsidR="00072BF2" w:rsidRDefault="00072BF2" w:rsidP="00433460">
      <w:pPr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</w:p>
    <w:p w14:paraId="1FD1B8D8" w14:textId="77777777" w:rsidR="00433460" w:rsidRDefault="00433460" w:rsidP="00433460">
      <w:pPr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</w:p>
    <w:p w14:paraId="2BF12D9B" w14:textId="77777777" w:rsidR="00072BF2" w:rsidRDefault="00072BF2" w:rsidP="00072BF2">
      <w:pPr>
        <w:pStyle w:val="Listaszerbekezds"/>
        <w:ind w:leftChars="0" w:left="360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</w:p>
    <w:p w14:paraId="66003EAF" w14:textId="251B8B3F" w:rsidR="00433460" w:rsidRPr="00433460" w:rsidRDefault="00433460" w:rsidP="00433460">
      <w:pPr>
        <w:pStyle w:val="Listaszerbekezds"/>
        <w:numPr>
          <w:ilvl w:val="0"/>
          <w:numId w:val="27"/>
        </w:numPr>
        <w:ind w:leftChars="0"/>
        <w:rPr>
          <w:rFonts w:ascii="Times New Roman" w:eastAsia="DengXian" w:hAnsi="Times New Roman" w:cs="Times New Roman"/>
          <w:b/>
          <w:sz w:val="24"/>
          <w:szCs w:val="24"/>
          <w:lang w:eastAsia="zh-CN"/>
        </w:rPr>
      </w:pPr>
      <w:r>
        <w:rPr>
          <w:rFonts w:ascii="Times New Roman" w:eastAsia="DengXian" w:hAnsi="Times New Roman" w:cs="Times New Roman"/>
          <w:b/>
          <w:sz w:val="24"/>
          <w:szCs w:val="24"/>
          <w:lang w:eastAsia="zh-CN"/>
        </w:rPr>
        <w:t>Esetleges meghibásodások és azok megoldási javaslata</w:t>
      </w:r>
    </w:p>
    <w:p w14:paraId="667E0B18" w14:textId="4CF64C16" w:rsidR="00F87AF9" w:rsidRPr="00372D4C" w:rsidRDefault="00F87AF9" w:rsidP="00761F68">
      <w:pPr>
        <w:rPr>
          <w:rFonts w:ascii="Times New Roman" w:eastAsia="SimSun" w:hAnsi="Times New Roman" w:cs="Times New Roman"/>
          <w:b/>
          <w:sz w:val="24"/>
          <w:szCs w:val="24"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4"/>
        <w:gridCol w:w="2743"/>
        <w:gridCol w:w="2911"/>
      </w:tblGrid>
      <w:tr w:rsidR="00F87AF9" w:rsidRPr="00372D4C" w14:paraId="7387660B" w14:textId="77777777" w:rsidTr="00433460">
        <w:tc>
          <w:tcPr>
            <w:tcW w:w="3254" w:type="dxa"/>
            <w:vMerge w:val="restart"/>
            <w:vAlign w:val="center"/>
          </w:tcPr>
          <w:p w14:paraId="0C7C893D" w14:textId="72BAF383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  <w:lang w:eastAsia="zh-CN"/>
              </w:rPr>
              <w:t>A töltőállomás nem kapcsol be</w:t>
            </w:r>
          </w:p>
        </w:tc>
        <w:tc>
          <w:tcPr>
            <w:tcW w:w="2743" w:type="dxa"/>
            <w:vAlign w:val="center"/>
          </w:tcPr>
          <w:p w14:paraId="26FBFE9A" w14:textId="7C97C1C5" w:rsidR="00F87AF9" w:rsidRPr="00372D4C" w:rsidRDefault="00433460" w:rsidP="00433460">
            <w:pPr>
              <w:pStyle w:val="Listaszerbekezds"/>
              <w:ind w:leftChars="0" w:left="0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y van e elég teljesítmény</w:t>
            </w:r>
          </w:p>
        </w:tc>
        <w:tc>
          <w:tcPr>
            <w:tcW w:w="2911" w:type="dxa"/>
            <w:vAlign w:val="center"/>
          </w:tcPr>
          <w:p w14:paraId="2C632B78" w14:textId="7751A4A0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Töltse fel a töltőállomást, amíg elegendő kapacitás van benne</w:t>
            </w:r>
          </w:p>
        </w:tc>
      </w:tr>
      <w:tr w:rsidR="00F87AF9" w:rsidRPr="00372D4C" w14:paraId="030E5342" w14:textId="77777777" w:rsidTr="00433460">
        <w:tc>
          <w:tcPr>
            <w:tcW w:w="3254" w:type="dxa"/>
            <w:vMerge/>
            <w:vAlign w:val="center"/>
          </w:tcPr>
          <w:p w14:paraId="2C62B0D4" w14:textId="77777777" w:rsidR="00F87AF9" w:rsidRPr="00372D4C" w:rsidRDefault="00F87AF9" w:rsidP="00761F68">
            <w:pPr>
              <w:pStyle w:val="Listaszerbekezds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  <w:vAlign w:val="center"/>
          </w:tcPr>
          <w:p w14:paraId="6126802B" w14:textId="4561E33B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y nem e volt túl sokáig használva</w:t>
            </w:r>
          </w:p>
        </w:tc>
        <w:tc>
          <w:tcPr>
            <w:tcW w:w="2911" w:type="dxa"/>
            <w:vAlign w:val="center"/>
          </w:tcPr>
          <w:p w14:paraId="1D0FD295" w14:textId="3C627438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Amennyiben az akkum</w:t>
            </w:r>
            <w:r w:rsidR="00486A9B">
              <w:rPr>
                <w:rFonts w:ascii="Times New Roman" w:eastAsia="Malgun Gothic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látor alacsony tölöttséget jelez, töltse fel.</w:t>
            </w:r>
          </w:p>
        </w:tc>
      </w:tr>
      <w:tr w:rsidR="00433460" w:rsidRPr="00372D4C" w14:paraId="7FFF45A7" w14:textId="77777777" w:rsidTr="00433460">
        <w:tc>
          <w:tcPr>
            <w:tcW w:w="3254" w:type="dxa"/>
            <w:vMerge/>
            <w:vAlign w:val="center"/>
          </w:tcPr>
          <w:p w14:paraId="579CB622" w14:textId="77777777" w:rsidR="00433460" w:rsidRPr="00372D4C" w:rsidRDefault="00433460" w:rsidP="00761F68">
            <w:pPr>
              <w:pStyle w:val="Listaszerbekezds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  <w:vAlign w:val="center"/>
          </w:tcPr>
          <w:p w14:paraId="3204282C" w14:textId="4B6D2D83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</w:t>
            </w:r>
            <w:r w:rsidR="00B46029">
              <w:rPr>
                <w:rFonts w:ascii="Times New Roman" w:eastAsia="Malgun Gothic" w:hAnsi="Times New Roman" w:cs="Times New Roman"/>
                <w:sz w:val="24"/>
                <w:szCs w:val="24"/>
              </w:rPr>
              <w:t>y nincs e meghibásodva a kapcsol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ó </w:t>
            </w:r>
          </w:p>
        </w:tc>
        <w:tc>
          <w:tcPr>
            <w:tcW w:w="2911" w:type="dxa"/>
            <w:vMerge w:val="restart"/>
            <w:vAlign w:val="center"/>
          </w:tcPr>
          <w:p w14:paraId="6485E717" w14:textId="53CD1B6D" w:rsidR="00433460" w:rsidRPr="00372D4C" w:rsidRDefault="00433460" w:rsidP="00B46029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Küldje el javításra a </w:t>
            </w:r>
            <w:r w:rsidR="00B46029">
              <w:rPr>
                <w:rFonts w:ascii="Times New Roman" w:eastAsia="Malgun Gothic" w:hAnsi="Times New Roman" w:cs="Times New Roman"/>
                <w:sz w:val="24"/>
                <w:szCs w:val="24"/>
              </w:rPr>
              <w:t>forgalmazóhoz (www.mysmok.hu)</w:t>
            </w:r>
          </w:p>
        </w:tc>
      </w:tr>
      <w:tr w:rsidR="00433460" w:rsidRPr="00372D4C" w14:paraId="6BB1247E" w14:textId="77777777" w:rsidTr="00433460">
        <w:tc>
          <w:tcPr>
            <w:tcW w:w="3254" w:type="dxa"/>
            <w:vMerge/>
            <w:vAlign w:val="center"/>
          </w:tcPr>
          <w:p w14:paraId="7F2011DF" w14:textId="77777777" w:rsidR="00433460" w:rsidRPr="00372D4C" w:rsidRDefault="00433460" w:rsidP="00761F68">
            <w:pPr>
              <w:pStyle w:val="Listaszerbekezds"/>
              <w:jc w:val="center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  <w:vAlign w:val="center"/>
          </w:tcPr>
          <w:p w14:paraId="0C5AA21C" w14:textId="673D824A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y nincs e meghibásodva a kijelző</w:t>
            </w:r>
          </w:p>
        </w:tc>
        <w:tc>
          <w:tcPr>
            <w:tcW w:w="2911" w:type="dxa"/>
            <w:vMerge/>
            <w:vAlign w:val="center"/>
          </w:tcPr>
          <w:p w14:paraId="0C09B6A9" w14:textId="70A7B76C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</w:tr>
      <w:tr w:rsidR="00F87AF9" w:rsidRPr="00372D4C" w14:paraId="124B56CE" w14:textId="77777777" w:rsidTr="00433460">
        <w:tc>
          <w:tcPr>
            <w:tcW w:w="3254" w:type="dxa"/>
          </w:tcPr>
          <w:p w14:paraId="05D1F156" w14:textId="78B3F65F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 töltőállomás nem töltődik</w:t>
            </w:r>
          </w:p>
        </w:tc>
        <w:tc>
          <w:tcPr>
            <w:tcW w:w="2743" w:type="dxa"/>
          </w:tcPr>
          <w:p w14:paraId="62241195" w14:textId="04572593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A töltőállomás nem töltődik</w:t>
            </w:r>
          </w:p>
        </w:tc>
        <w:tc>
          <w:tcPr>
            <w:tcW w:w="2911" w:type="dxa"/>
          </w:tcPr>
          <w:p w14:paraId="1CC37AD1" w14:textId="1DCF72B3" w:rsidR="00F87AF9" w:rsidRPr="00372D4C" w:rsidRDefault="00433460" w:rsidP="00B46029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Küldje el javításra a </w:t>
            </w:r>
            <w:r w:rsidR="00B46029">
              <w:rPr>
                <w:rFonts w:ascii="Times New Roman" w:eastAsia="Malgun Gothic" w:hAnsi="Times New Roman" w:cs="Times New Roman"/>
                <w:sz w:val="24"/>
                <w:szCs w:val="24"/>
              </w:rPr>
              <w:t>forgalmazóhoz (www.mysmok.hu)</w:t>
            </w:r>
          </w:p>
        </w:tc>
      </w:tr>
      <w:tr w:rsidR="00F87AF9" w:rsidRPr="00372D4C" w14:paraId="5B61D5FF" w14:textId="77777777" w:rsidTr="00433460">
        <w:tc>
          <w:tcPr>
            <w:tcW w:w="3254" w:type="dxa"/>
            <w:vMerge w:val="restart"/>
          </w:tcPr>
          <w:p w14:paraId="1928E89F" w14:textId="3CE130F8" w:rsidR="00433460" w:rsidRPr="00372D4C" w:rsidRDefault="00B46029" w:rsidP="00B46029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A töltőállomás </w:t>
            </w:r>
            <w:r w:rsidR="00433460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nem töltődik rendesen</w:t>
            </w:r>
          </w:p>
        </w:tc>
        <w:tc>
          <w:tcPr>
            <w:tcW w:w="2743" w:type="dxa"/>
          </w:tcPr>
          <w:p w14:paraId="5170E710" w14:textId="776EF6FA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y a tartó töltődik.</w:t>
            </w:r>
          </w:p>
        </w:tc>
        <w:tc>
          <w:tcPr>
            <w:tcW w:w="2911" w:type="dxa"/>
          </w:tcPr>
          <w:p w14:paraId="735D3FB4" w14:textId="152D034E" w:rsidR="00F87AF9" w:rsidRPr="00372D4C" w:rsidRDefault="000C630A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gyszerre SOHA ne töltse a töltőállomást és a tartót.</w:t>
            </w:r>
          </w:p>
        </w:tc>
      </w:tr>
      <w:tr w:rsidR="00F87AF9" w:rsidRPr="00372D4C" w14:paraId="75FCD698" w14:textId="77777777" w:rsidTr="00433460">
        <w:tc>
          <w:tcPr>
            <w:tcW w:w="3254" w:type="dxa"/>
            <w:vMerge/>
          </w:tcPr>
          <w:p w14:paraId="535B9058" w14:textId="77777777" w:rsidR="00F87AF9" w:rsidRPr="00372D4C" w:rsidRDefault="00F87AF9" w:rsidP="00B46029">
            <w:pPr>
              <w:pStyle w:val="Listaszerbekezds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</w:tcPr>
          <w:p w14:paraId="7ABD71B5" w14:textId="1DB849C4" w:rsidR="00433460" w:rsidRPr="00372D4C" w:rsidRDefault="00433460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</w:t>
            </w:r>
            <w:r w:rsidR="000C630A">
              <w:rPr>
                <w:rFonts w:ascii="Times New Roman" w:eastAsia="Malgun Gothic" w:hAnsi="Times New Roman" w:cs="Times New Roman"/>
                <w:sz w:val="24"/>
                <w:szCs w:val="24"/>
              </w:rPr>
              <w:t>gy nincs e eltörve a töltő csatlakozó.</w:t>
            </w:r>
          </w:p>
        </w:tc>
        <w:tc>
          <w:tcPr>
            <w:tcW w:w="2911" w:type="dxa"/>
          </w:tcPr>
          <w:p w14:paraId="50C0229E" w14:textId="0569ED7C" w:rsidR="00F87AF9" w:rsidRPr="00372D4C" w:rsidRDefault="002042D8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Küldje </w:t>
            </w:r>
            <w:r w:rsidR="00B46029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el javításra </w:t>
            </w:r>
            <w:r w:rsidR="000C630A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a </w:t>
            </w:r>
            <w:r w:rsidR="00B46029">
              <w:rPr>
                <w:rFonts w:ascii="Times New Roman" w:eastAsia="Malgun Gothic" w:hAnsi="Times New Roman" w:cs="Times New Roman"/>
                <w:sz w:val="24"/>
                <w:szCs w:val="24"/>
              </w:rPr>
              <w:t>forgalmazóhoz (www.mysmok.hu)</w:t>
            </w:r>
          </w:p>
        </w:tc>
      </w:tr>
      <w:tr w:rsidR="00F87AF9" w:rsidRPr="00372D4C" w14:paraId="589F7DB3" w14:textId="77777777" w:rsidTr="00433460">
        <w:tc>
          <w:tcPr>
            <w:tcW w:w="3254" w:type="dxa"/>
            <w:vMerge w:val="restart"/>
          </w:tcPr>
          <w:p w14:paraId="7FC18531" w14:textId="77777777" w:rsidR="00F87AF9" w:rsidRPr="00372D4C" w:rsidRDefault="00F87AF9" w:rsidP="00B46029">
            <w:pPr>
              <w:pStyle w:val="Listaszerbekezds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  <w:p w14:paraId="035325FA" w14:textId="4B4327E0" w:rsidR="000C630A" w:rsidRPr="00372D4C" w:rsidRDefault="000C630A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A jelzőfény rendellenesen villog</w:t>
            </w:r>
          </w:p>
        </w:tc>
        <w:tc>
          <w:tcPr>
            <w:tcW w:w="2743" w:type="dxa"/>
          </w:tcPr>
          <w:p w14:paraId="27E493A8" w14:textId="4A2AFFE4" w:rsidR="00F87AF9" w:rsidRPr="00372D4C" w:rsidRDefault="000C630A" w:rsidP="000C630A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Ellenőrizze, hogy a piros lámpa villog e ha a kapcsoplógombot benyomva tartja és kikapcsol e amikor elengedi azt. </w:t>
            </w:r>
          </w:p>
        </w:tc>
        <w:tc>
          <w:tcPr>
            <w:tcW w:w="2911" w:type="dxa"/>
          </w:tcPr>
          <w:p w14:paraId="0701517B" w14:textId="31C6B20F" w:rsidR="000C630A" w:rsidRPr="00372D4C" w:rsidRDefault="000C630A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Alacsony töltöttséget jelez, töltse fel az eszközt.</w:t>
            </w:r>
          </w:p>
        </w:tc>
      </w:tr>
      <w:tr w:rsidR="00F87AF9" w:rsidRPr="00372D4C" w14:paraId="680394A1" w14:textId="77777777" w:rsidTr="00433460">
        <w:tc>
          <w:tcPr>
            <w:tcW w:w="3254" w:type="dxa"/>
            <w:vMerge/>
          </w:tcPr>
          <w:p w14:paraId="79A627B2" w14:textId="77777777" w:rsidR="00F87AF9" w:rsidRPr="00372D4C" w:rsidRDefault="00F87AF9" w:rsidP="00B46029">
            <w:pPr>
              <w:pStyle w:val="Listaszerbekezds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</w:tcPr>
          <w:p w14:paraId="764DD88A" w14:textId="52F63BD2" w:rsidR="000C630A" w:rsidRPr="00372D4C" w:rsidRDefault="000C630A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őzze meg a készülék túlmelegedését.</w:t>
            </w:r>
          </w:p>
        </w:tc>
        <w:tc>
          <w:tcPr>
            <w:tcW w:w="2911" w:type="dxa"/>
          </w:tcPr>
          <w:p w14:paraId="766DA944" w14:textId="7DD24776" w:rsidR="00F87AF9" w:rsidRPr="00372D4C" w:rsidRDefault="000C630A" w:rsidP="00761F68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Várjon 3-5 percet, míg a készülék hőmérséklete normalizálódik. </w:t>
            </w:r>
          </w:p>
        </w:tc>
      </w:tr>
      <w:tr w:rsidR="00072BF2" w:rsidRPr="00372D4C" w14:paraId="03821BFB" w14:textId="77777777" w:rsidTr="00433460">
        <w:tc>
          <w:tcPr>
            <w:tcW w:w="3254" w:type="dxa"/>
            <w:vMerge/>
          </w:tcPr>
          <w:p w14:paraId="6C69D94D" w14:textId="77777777" w:rsidR="00072BF2" w:rsidRPr="00372D4C" w:rsidRDefault="00072BF2" w:rsidP="00072BF2">
            <w:pPr>
              <w:pStyle w:val="Listaszerbekezds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2743" w:type="dxa"/>
          </w:tcPr>
          <w:p w14:paraId="33C23FA2" w14:textId="54C2DBDD" w:rsidR="00072BF2" w:rsidRPr="00372D4C" w:rsidRDefault="00072BF2" w:rsidP="00072BF2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Ellenőrizze, hogy nincs e meghibásodva a fűtőlap.</w:t>
            </w:r>
          </w:p>
        </w:tc>
        <w:tc>
          <w:tcPr>
            <w:tcW w:w="2911" w:type="dxa"/>
          </w:tcPr>
          <w:p w14:paraId="3E0FE99E" w14:textId="6945D957" w:rsidR="00072BF2" w:rsidRPr="00372D4C" w:rsidRDefault="00072BF2" w:rsidP="00072BF2">
            <w:pPr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Küldje el javításra a forgalmazóhoz (www.mysmok.hu)</w:t>
            </w:r>
          </w:p>
        </w:tc>
      </w:tr>
    </w:tbl>
    <w:p w14:paraId="31782DE6" w14:textId="77777777" w:rsidR="00AC3301" w:rsidRDefault="00AC3301" w:rsidP="00AC3301">
      <w:pPr>
        <w:pStyle w:val="Listaszerbekezds"/>
        <w:ind w:leftChars="0"/>
        <w:rPr>
          <w:rFonts w:ascii="Times New Roman" w:eastAsiaTheme="minorHAnsi" w:hAnsi="Times New Roman" w:cs="Times New Roman"/>
          <w:sz w:val="24"/>
          <w:szCs w:val="24"/>
        </w:rPr>
      </w:pPr>
    </w:p>
    <w:p w14:paraId="78D0CFBE" w14:textId="0EC080E4" w:rsidR="000C630A" w:rsidRPr="008248E5" w:rsidRDefault="004F7B1C" w:rsidP="008248E5">
      <w:pPr>
        <w:pStyle w:val="Listaszerbekezds"/>
        <w:numPr>
          <w:ilvl w:val="0"/>
          <w:numId w:val="27"/>
        </w:numPr>
        <w:ind w:leftChars="0"/>
        <w:rPr>
          <w:rFonts w:ascii="Times New Roman" w:eastAsiaTheme="minorHAnsi" w:hAnsi="Times New Roman" w:cs="Times New Roman"/>
          <w:b/>
          <w:sz w:val="24"/>
          <w:szCs w:val="24"/>
        </w:rPr>
      </w:pPr>
      <w:r>
        <w:rPr>
          <w:rFonts w:ascii="Times New Roman" w:eastAsiaTheme="minorHAnsi" w:hAnsi="Times New Roman" w:cs="Times New Roman"/>
          <w:b/>
          <w:sz w:val="24"/>
          <w:szCs w:val="24"/>
        </w:rPr>
        <w:t>Biztonsági, és óvintézkedések</w:t>
      </w:r>
    </w:p>
    <w:p w14:paraId="175219DA" w14:textId="16AD4F62" w:rsidR="000C630A" w:rsidRDefault="000C630A" w:rsidP="000C630A">
      <w:pPr>
        <w:pStyle w:val="Listaszerbekezds"/>
        <w:ind w:leftChars="0" w:left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Kérljük kövesse és tartsa be a biztonsági óvintézkedések utasításait!</w:t>
      </w:r>
    </w:p>
    <w:p w14:paraId="5862B10C" w14:textId="14143952" w:rsidR="000C630A" w:rsidRDefault="000C630A" w:rsidP="000C630A">
      <w:pPr>
        <w:pStyle w:val="Listaszerbekezds"/>
        <w:ind w:leftChars="0" w:left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10.1. Az ISMOD II Plus akkum</w:t>
      </w:r>
      <w:r w:rsidR="00006EEE">
        <w:rPr>
          <w:rFonts w:ascii="Times New Roman" w:eastAsiaTheme="minorHAnsi" w:hAnsi="Times New Roman" w:cs="Times New Roman"/>
          <w:sz w:val="24"/>
          <w:szCs w:val="24"/>
        </w:rPr>
        <w:t>u</w:t>
      </w:r>
      <w:r>
        <w:rPr>
          <w:rFonts w:ascii="Times New Roman" w:eastAsiaTheme="minorHAnsi" w:hAnsi="Times New Roman" w:cs="Times New Roman"/>
          <w:sz w:val="24"/>
          <w:szCs w:val="24"/>
        </w:rPr>
        <w:t>látorral töltött készülék.</w:t>
      </w:r>
      <w:r w:rsidR="004F7B1C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Amikor a töltöttség alacsony, fel kell </w:t>
      </w:r>
      <w:r>
        <w:rPr>
          <w:rFonts w:ascii="Times New Roman" w:eastAsiaTheme="minorHAnsi" w:hAnsi="Times New Roman" w:cs="Times New Roman"/>
          <w:sz w:val="24"/>
          <w:szCs w:val="24"/>
        </w:rPr>
        <w:lastRenderedPageBreak/>
        <w:t>tölteni. NE tegye az ISMOD II készüléket magas hőmérsékletű körneyzetbe vagy fűtőtest mellé, máskülönben az akkum</w:t>
      </w:r>
      <w:r w:rsidR="00006EEE">
        <w:rPr>
          <w:rFonts w:ascii="Times New Roman" w:eastAsiaTheme="minorHAnsi" w:hAnsi="Times New Roman" w:cs="Times New Roman"/>
          <w:sz w:val="24"/>
          <w:szCs w:val="24"/>
        </w:rPr>
        <w:t>u</w:t>
      </w:r>
      <w:r>
        <w:rPr>
          <w:rFonts w:ascii="Times New Roman" w:eastAsiaTheme="minorHAnsi" w:hAnsi="Times New Roman" w:cs="Times New Roman"/>
          <w:sz w:val="24"/>
          <w:szCs w:val="24"/>
        </w:rPr>
        <w:t xml:space="preserve">látor sérülhet. </w:t>
      </w:r>
    </w:p>
    <w:p w14:paraId="0916B979" w14:textId="66E7A84C" w:rsidR="000C630A" w:rsidRDefault="000C630A" w:rsidP="000C630A">
      <w:pPr>
        <w:pStyle w:val="Listaszerbekezds"/>
        <w:ind w:leftChars="0"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10.2. Mielőtt használná az ISMOD II készüléket, figyelmesen olvassa el a a</w:t>
      </w:r>
      <w:r w:rsidR="00006EEE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</w:rPr>
        <w:t>hsználati tájékoztatót! A használati útmutatót tartsa meg a későbbi hibaelhárítás végett. Amikor a ISMOD II készüléket használja, kövesse a gyártó utasításait, hogy elkerüljün esetleges meghibásodást, sérülést.</w:t>
      </w:r>
      <w:r w:rsidR="008248E5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8248E5">
        <w:rPr>
          <w:rFonts w:ascii="Times New Roman" w:hAnsi="Times New Roman" w:cs="Times New Roman"/>
          <w:sz w:val="24"/>
          <w:szCs w:val="24"/>
        </w:rPr>
        <w:t>A jelen használati útmutatóban található figyelmeztetések  és biztonsági utasítások nem tartalmazzák az esetlegesen felmerülő öszes lehetőséget és helyzetet.</w:t>
      </w:r>
    </w:p>
    <w:p w14:paraId="2A15974D" w14:textId="27555C25" w:rsidR="008248E5" w:rsidRDefault="008248E5" w:rsidP="000C630A">
      <w:pPr>
        <w:pStyle w:val="Listaszerbekezds"/>
        <w:ind w:leftChars="0"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3. Csak az ISMOD II készülékhez </w:t>
      </w:r>
      <w:r w:rsidR="00072BF2">
        <w:rPr>
          <w:rFonts w:ascii="Times New Roman" w:hAnsi="Times New Roman" w:cs="Times New Roman"/>
          <w:sz w:val="24"/>
          <w:szCs w:val="24"/>
        </w:rPr>
        <w:t xml:space="preserve">kizárólag gyártott dohánytöltettel </w:t>
      </w:r>
      <w:r>
        <w:rPr>
          <w:rFonts w:ascii="Times New Roman" w:hAnsi="Times New Roman" w:cs="Times New Roman"/>
          <w:sz w:val="24"/>
          <w:szCs w:val="24"/>
        </w:rPr>
        <w:t>használja a készüléke</w:t>
      </w:r>
      <w:r w:rsidR="00072BF2">
        <w:rPr>
          <w:rFonts w:ascii="Times New Roman" w:hAnsi="Times New Roman" w:cs="Times New Roman"/>
          <w:sz w:val="24"/>
          <w:szCs w:val="24"/>
        </w:rPr>
        <w:t>t.</w:t>
      </w:r>
    </w:p>
    <w:p w14:paraId="4B6BE810" w14:textId="60305D93" w:rsidR="008248E5" w:rsidRPr="00372D4C" w:rsidRDefault="008248E5" w:rsidP="000C630A">
      <w:pPr>
        <w:pStyle w:val="Listaszerbekezds"/>
        <w:ind w:leftChars="0" w:left="0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4. Az ISMOD II Plus lítium elemeket tartamaz. Ezek selejtezéséhez kövesse a minde</w:t>
      </w:r>
      <w:r w:rsidR="00006EE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kori  hatósági előírásokat. </w:t>
      </w:r>
    </w:p>
    <w:p w14:paraId="7300D34B" w14:textId="3A82B4CF" w:rsidR="00761F68" w:rsidRPr="008248E5" w:rsidRDefault="008248E5" w:rsidP="008248E5">
      <w:pPr>
        <w:pStyle w:val="Listaszerbekezds"/>
        <w:wordWrap/>
        <w:autoSpaceDE/>
        <w:autoSpaceDN/>
        <w:spacing w:after="0" w:line="240" w:lineRule="auto"/>
        <w:ind w:leftChars="0" w:left="0"/>
        <w:rPr>
          <w:rFonts w:ascii="Times New Roman" w:hAnsi="Times New Roman" w:cs="Times New Roman"/>
          <w:b/>
          <w:sz w:val="24"/>
          <w:szCs w:val="24"/>
        </w:rPr>
      </w:pPr>
      <w:r w:rsidRPr="008248E5">
        <w:rPr>
          <w:rFonts w:ascii="Times New Roman" w:hAnsi="Times New Roman" w:cs="Times New Roman"/>
          <w:b/>
          <w:sz w:val="24"/>
          <w:szCs w:val="24"/>
        </w:rPr>
        <w:t>Lítium Akkum</w:t>
      </w:r>
      <w:r w:rsidR="00006EEE">
        <w:rPr>
          <w:rFonts w:ascii="Times New Roman" w:hAnsi="Times New Roman" w:cs="Times New Roman"/>
          <w:b/>
          <w:sz w:val="24"/>
          <w:szCs w:val="24"/>
        </w:rPr>
        <w:t>u</w:t>
      </w:r>
      <w:r w:rsidRPr="008248E5">
        <w:rPr>
          <w:rFonts w:ascii="Times New Roman" w:hAnsi="Times New Roman" w:cs="Times New Roman"/>
          <w:b/>
          <w:sz w:val="24"/>
          <w:szCs w:val="24"/>
        </w:rPr>
        <w:t>látor</w:t>
      </w:r>
    </w:p>
    <w:p w14:paraId="2F8C4CBB" w14:textId="77777777" w:rsidR="008248E5" w:rsidRDefault="008248E5" w:rsidP="008248E5">
      <w:pPr>
        <w:pStyle w:val="Listaszerbekezds"/>
        <w:wordWrap/>
        <w:autoSpaceDE/>
        <w:autoSpaceDN/>
        <w:spacing w:after="0" w:line="240" w:lineRule="auto"/>
        <w:ind w:leftChars="0" w:left="0"/>
        <w:rPr>
          <w:rFonts w:ascii="Times New Roman" w:hAnsi="Times New Roman" w:cs="Times New Roman"/>
          <w:sz w:val="24"/>
          <w:szCs w:val="24"/>
        </w:rPr>
      </w:pPr>
    </w:p>
    <w:p w14:paraId="23B25706" w14:textId="435F2BF6" w:rsidR="008248E5" w:rsidRDefault="008248E5" w:rsidP="008248E5">
      <w:pPr>
        <w:pStyle w:val="Listaszerbekezds"/>
        <w:numPr>
          <w:ilvl w:val="0"/>
          <w:numId w:val="28"/>
        </w:numPr>
        <w:wordWrap/>
        <w:autoSpaceDE/>
        <w:autoSpaceDN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 a terméket hosszú ideig magas hőmérsékleten tartják, akkor a lítium akkum</w:t>
      </w:r>
      <w:r w:rsidR="00006EEE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látor  elromolhat</w:t>
      </w:r>
    </w:p>
    <w:p w14:paraId="424F3077" w14:textId="19DD2B67" w:rsidR="008248E5" w:rsidRDefault="008248E5" w:rsidP="008248E5">
      <w:pPr>
        <w:pStyle w:val="Listaszerbekezds"/>
        <w:numPr>
          <w:ilvl w:val="0"/>
          <w:numId w:val="28"/>
        </w:numPr>
        <w:wordWrap/>
        <w:autoSpaceDE/>
        <w:autoSpaceDN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 akkum</w:t>
      </w:r>
      <w:r w:rsidR="00006EEE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látor lemerül, ha hoszabb távon nincs használva a készülék. hasz</w:t>
      </w:r>
      <w:r w:rsidR="00072BF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álat előtt töltse fel az akkum</w:t>
      </w:r>
      <w:r w:rsidR="00006EEE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látort!</w:t>
      </w:r>
    </w:p>
    <w:p w14:paraId="59392DCE" w14:textId="51CFF236" w:rsidR="008248E5" w:rsidRDefault="008248E5" w:rsidP="008248E5">
      <w:pPr>
        <w:pStyle w:val="Listaszerbekezds"/>
        <w:numPr>
          <w:ilvl w:val="0"/>
          <w:numId w:val="28"/>
        </w:numPr>
        <w:wordWrap/>
        <w:autoSpaceDE/>
        <w:autoSpaceDN/>
        <w:spacing w:after="0"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 hosszabb ideig nem használja a készüléket, ne tárolja azt teljesen feltöltött állapotban vagy magas hőmérsékleten/párás környezetben, hogy elkerülje az akkum</w:t>
      </w:r>
      <w:r w:rsidR="00006EEE">
        <w:rPr>
          <w:rFonts w:ascii="Times New Roman" w:hAnsi="Times New Roman" w:cs="Times New Roman"/>
          <w:sz w:val="24"/>
          <w:szCs w:val="24"/>
        </w:rPr>
        <w:t>u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látor meghibásodását.</w:t>
      </w:r>
    </w:p>
    <w:p w14:paraId="75AAABC3" w14:textId="77777777" w:rsidR="008248E5" w:rsidRPr="00372D4C" w:rsidRDefault="008248E5" w:rsidP="00761F68">
      <w:pPr>
        <w:pStyle w:val="Listaszerbekezds"/>
        <w:wordWrap/>
        <w:autoSpaceDE/>
        <w:autoSpaceDN/>
        <w:spacing w:after="0" w:line="240" w:lineRule="auto"/>
        <w:ind w:leftChars="0" w:left="390"/>
        <w:rPr>
          <w:rFonts w:ascii="Times New Roman" w:hAnsi="Times New Roman" w:cs="Times New Roman"/>
          <w:sz w:val="24"/>
          <w:szCs w:val="24"/>
        </w:rPr>
      </w:pPr>
    </w:p>
    <w:p w14:paraId="437326E2" w14:textId="77777777" w:rsidR="00060E8B" w:rsidRDefault="00060E8B" w:rsidP="00060E8B"/>
    <w:sectPr w:rsidR="00060E8B" w:rsidSect="00650468">
      <w:type w:val="nextColumn"/>
      <w:pgSz w:w="11906" w:h="16838" w:code="9"/>
      <w:pgMar w:top="1701" w:right="1440" w:bottom="1440" w:left="1440" w:header="851" w:footer="992" w:gutter="0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EBF63B" w16cid:durableId="20B2FD35"/>
  <w16cid:commentId w16cid:paraId="45520203" w16cid:durableId="20B2FEE7"/>
  <w16cid:commentId w16cid:paraId="7624047E" w16cid:durableId="20B30108"/>
  <w16cid:commentId w16cid:paraId="0FA3DA22" w16cid:durableId="20B30648"/>
  <w16cid:commentId w16cid:paraId="1B55B53C" w16cid:durableId="20B3083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D880A" w14:textId="77777777" w:rsidR="00EB3580" w:rsidRDefault="00EB3580" w:rsidP="00650468">
      <w:pPr>
        <w:spacing w:after="0" w:line="240" w:lineRule="auto"/>
      </w:pPr>
      <w:r>
        <w:separator/>
      </w:r>
    </w:p>
  </w:endnote>
  <w:endnote w:type="continuationSeparator" w:id="0">
    <w:p w14:paraId="045B84BC" w14:textId="77777777" w:rsidR="00EB3580" w:rsidRDefault="00EB3580" w:rsidP="00650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69CC14" w14:textId="77777777" w:rsidR="00EB3580" w:rsidRDefault="00EB3580" w:rsidP="00650468">
      <w:pPr>
        <w:spacing w:after="0" w:line="240" w:lineRule="auto"/>
      </w:pPr>
      <w:r>
        <w:separator/>
      </w:r>
    </w:p>
  </w:footnote>
  <w:footnote w:type="continuationSeparator" w:id="0">
    <w:p w14:paraId="638AEBEE" w14:textId="77777777" w:rsidR="00EB3580" w:rsidRDefault="00EB3580" w:rsidP="00650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42233"/>
    <w:multiLevelType w:val="hybridMultilevel"/>
    <w:tmpl w:val="56CC35EC"/>
    <w:lvl w:ilvl="0" w:tplc="50D44E90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80" w:hanging="360"/>
      </w:pPr>
    </w:lvl>
    <w:lvl w:ilvl="2" w:tplc="040E001B" w:tentative="1">
      <w:start w:val="1"/>
      <w:numFmt w:val="lowerRoman"/>
      <w:lvlText w:val="%3."/>
      <w:lvlJc w:val="right"/>
      <w:pPr>
        <w:ind w:left="2300" w:hanging="180"/>
      </w:pPr>
    </w:lvl>
    <w:lvl w:ilvl="3" w:tplc="040E000F" w:tentative="1">
      <w:start w:val="1"/>
      <w:numFmt w:val="decimal"/>
      <w:lvlText w:val="%4."/>
      <w:lvlJc w:val="left"/>
      <w:pPr>
        <w:ind w:left="3020" w:hanging="360"/>
      </w:pPr>
    </w:lvl>
    <w:lvl w:ilvl="4" w:tplc="040E0019" w:tentative="1">
      <w:start w:val="1"/>
      <w:numFmt w:val="lowerLetter"/>
      <w:lvlText w:val="%5."/>
      <w:lvlJc w:val="left"/>
      <w:pPr>
        <w:ind w:left="3740" w:hanging="360"/>
      </w:pPr>
    </w:lvl>
    <w:lvl w:ilvl="5" w:tplc="040E001B" w:tentative="1">
      <w:start w:val="1"/>
      <w:numFmt w:val="lowerRoman"/>
      <w:lvlText w:val="%6."/>
      <w:lvlJc w:val="right"/>
      <w:pPr>
        <w:ind w:left="4460" w:hanging="180"/>
      </w:pPr>
    </w:lvl>
    <w:lvl w:ilvl="6" w:tplc="040E000F" w:tentative="1">
      <w:start w:val="1"/>
      <w:numFmt w:val="decimal"/>
      <w:lvlText w:val="%7."/>
      <w:lvlJc w:val="left"/>
      <w:pPr>
        <w:ind w:left="5180" w:hanging="360"/>
      </w:pPr>
    </w:lvl>
    <w:lvl w:ilvl="7" w:tplc="040E0019" w:tentative="1">
      <w:start w:val="1"/>
      <w:numFmt w:val="lowerLetter"/>
      <w:lvlText w:val="%8."/>
      <w:lvlJc w:val="left"/>
      <w:pPr>
        <w:ind w:left="5900" w:hanging="360"/>
      </w:pPr>
    </w:lvl>
    <w:lvl w:ilvl="8" w:tplc="040E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" w15:restartNumberingAfterBreak="0">
    <w:nsid w:val="13EE3D99"/>
    <w:multiLevelType w:val="hybridMultilevel"/>
    <w:tmpl w:val="8A5EE098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17164D3F"/>
    <w:multiLevelType w:val="hybridMultilevel"/>
    <w:tmpl w:val="776ABBA4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3" w15:restartNumberingAfterBreak="0">
    <w:nsid w:val="274B2AA9"/>
    <w:multiLevelType w:val="hybridMultilevel"/>
    <w:tmpl w:val="8104180A"/>
    <w:lvl w:ilvl="0" w:tplc="CFE89DEA">
      <w:start w:val="1"/>
      <w:numFmt w:val="decimal"/>
      <w:lvlText w:val="%1."/>
      <w:lvlJc w:val="left"/>
      <w:pPr>
        <w:ind w:left="19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40" w:hanging="420"/>
      </w:pPr>
    </w:lvl>
    <w:lvl w:ilvl="2" w:tplc="0409001B" w:tentative="1">
      <w:start w:val="1"/>
      <w:numFmt w:val="lowerRoman"/>
      <w:lvlText w:val="%3."/>
      <w:lvlJc w:val="right"/>
      <w:pPr>
        <w:ind w:left="2860" w:hanging="420"/>
      </w:pPr>
    </w:lvl>
    <w:lvl w:ilvl="3" w:tplc="0409000F" w:tentative="1">
      <w:start w:val="1"/>
      <w:numFmt w:val="decimal"/>
      <w:lvlText w:val="%4."/>
      <w:lvlJc w:val="left"/>
      <w:pPr>
        <w:ind w:left="3280" w:hanging="420"/>
      </w:pPr>
    </w:lvl>
    <w:lvl w:ilvl="4" w:tplc="04090019" w:tentative="1">
      <w:start w:val="1"/>
      <w:numFmt w:val="lowerLetter"/>
      <w:lvlText w:val="%5)"/>
      <w:lvlJc w:val="left"/>
      <w:pPr>
        <w:ind w:left="3700" w:hanging="420"/>
      </w:pPr>
    </w:lvl>
    <w:lvl w:ilvl="5" w:tplc="0409001B" w:tentative="1">
      <w:start w:val="1"/>
      <w:numFmt w:val="lowerRoman"/>
      <w:lvlText w:val="%6."/>
      <w:lvlJc w:val="right"/>
      <w:pPr>
        <w:ind w:left="4120" w:hanging="420"/>
      </w:pPr>
    </w:lvl>
    <w:lvl w:ilvl="6" w:tplc="0409000F" w:tentative="1">
      <w:start w:val="1"/>
      <w:numFmt w:val="decimal"/>
      <w:lvlText w:val="%7."/>
      <w:lvlJc w:val="left"/>
      <w:pPr>
        <w:ind w:left="4540" w:hanging="420"/>
      </w:pPr>
    </w:lvl>
    <w:lvl w:ilvl="7" w:tplc="04090019" w:tentative="1">
      <w:start w:val="1"/>
      <w:numFmt w:val="lowerLetter"/>
      <w:lvlText w:val="%8)"/>
      <w:lvlJc w:val="left"/>
      <w:pPr>
        <w:ind w:left="4960" w:hanging="420"/>
      </w:pPr>
    </w:lvl>
    <w:lvl w:ilvl="8" w:tplc="0409001B" w:tentative="1">
      <w:start w:val="1"/>
      <w:numFmt w:val="lowerRoman"/>
      <w:lvlText w:val="%9."/>
      <w:lvlJc w:val="right"/>
      <w:pPr>
        <w:ind w:left="5380" w:hanging="420"/>
      </w:pPr>
    </w:lvl>
  </w:abstractNum>
  <w:abstractNum w:abstractNumId="4" w15:restartNumberingAfterBreak="0">
    <w:nsid w:val="2BF74C4C"/>
    <w:multiLevelType w:val="multilevel"/>
    <w:tmpl w:val="6E7CFCDA"/>
    <w:lvl w:ilvl="0">
      <w:start w:val="5"/>
      <w:numFmt w:val="decimal"/>
      <w:lvlText w:val="%1"/>
      <w:lvlJc w:val="left"/>
      <w:pPr>
        <w:ind w:left="360" w:hanging="360"/>
      </w:pPr>
      <w:rPr>
        <w:rFonts w:eastAsia="SimSu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SimSu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SimSu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SimSu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SimSu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SimSu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SimSu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SimSun" w:hint="default"/>
      </w:rPr>
    </w:lvl>
  </w:abstractNum>
  <w:abstractNum w:abstractNumId="5" w15:restartNumberingAfterBreak="0">
    <w:nsid w:val="310C516E"/>
    <w:multiLevelType w:val="hybridMultilevel"/>
    <w:tmpl w:val="716CBB08"/>
    <w:lvl w:ilvl="0" w:tplc="04090019">
      <w:start w:val="1"/>
      <w:numFmt w:val="upperLetter"/>
      <w:lvlText w:val="%1."/>
      <w:lvlJc w:val="left"/>
      <w:pPr>
        <w:ind w:left="2400" w:hanging="400"/>
      </w:pPr>
    </w:lvl>
    <w:lvl w:ilvl="1" w:tplc="04090019" w:tentative="1">
      <w:start w:val="1"/>
      <w:numFmt w:val="upperLetter"/>
      <w:lvlText w:val="%2."/>
      <w:lvlJc w:val="left"/>
      <w:pPr>
        <w:ind w:left="2800" w:hanging="400"/>
      </w:pPr>
    </w:lvl>
    <w:lvl w:ilvl="2" w:tplc="0409001B" w:tentative="1">
      <w:start w:val="1"/>
      <w:numFmt w:val="lowerRoman"/>
      <w:lvlText w:val="%3."/>
      <w:lvlJc w:val="right"/>
      <w:pPr>
        <w:ind w:left="3200" w:hanging="400"/>
      </w:pPr>
    </w:lvl>
    <w:lvl w:ilvl="3" w:tplc="0409000F" w:tentative="1">
      <w:start w:val="1"/>
      <w:numFmt w:val="decimal"/>
      <w:lvlText w:val="%4."/>
      <w:lvlJc w:val="left"/>
      <w:pPr>
        <w:ind w:left="3600" w:hanging="400"/>
      </w:pPr>
    </w:lvl>
    <w:lvl w:ilvl="4" w:tplc="04090019" w:tentative="1">
      <w:start w:val="1"/>
      <w:numFmt w:val="upperLetter"/>
      <w:lvlText w:val="%5."/>
      <w:lvlJc w:val="left"/>
      <w:pPr>
        <w:ind w:left="4000" w:hanging="400"/>
      </w:pPr>
    </w:lvl>
    <w:lvl w:ilvl="5" w:tplc="0409001B" w:tentative="1">
      <w:start w:val="1"/>
      <w:numFmt w:val="lowerRoman"/>
      <w:lvlText w:val="%6."/>
      <w:lvlJc w:val="right"/>
      <w:pPr>
        <w:ind w:left="4400" w:hanging="400"/>
      </w:pPr>
    </w:lvl>
    <w:lvl w:ilvl="6" w:tplc="0409000F" w:tentative="1">
      <w:start w:val="1"/>
      <w:numFmt w:val="decimal"/>
      <w:lvlText w:val="%7."/>
      <w:lvlJc w:val="left"/>
      <w:pPr>
        <w:ind w:left="4800" w:hanging="400"/>
      </w:pPr>
    </w:lvl>
    <w:lvl w:ilvl="7" w:tplc="04090019" w:tentative="1">
      <w:start w:val="1"/>
      <w:numFmt w:val="upperLetter"/>
      <w:lvlText w:val="%8."/>
      <w:lvlJc w:val="left"/>
      <w:pPr>
        <w:ind w:left="5200" w:hanging="400"/>
      </w:pPr>
    </w:lvl>
    <w:lvl w:ilvl="8" w:tplc="0409001B" w:tentative="1">
      <w:start w:val="1"/>
      <w:numFmt w:val="lowerRoman"/>
      <w:lvlText w:val="%9."/>
      <w:lvlJc w:val="right"/>
      <w:pPr>
        <w:ind w:left="5600" w:hanging="400"/>
      </w:pPr>
    </w:lvl>
  </w:abstractNum>
  <w:abstractNum w:abstractNumId="6" w15:restartNumberingAfterBreak="0">
    <w:nsid w:val="318F07DE"/>
    <w:multiLevelType w:val="hybridMultilevel"/>
    <w:tmpl w:val="B090180E"/>
    <w:lvl w:ilvl="0" w:tplc="4B789702">
      <w:start w:val="1"/>
      <w:numFmt w:val="decimal"/>
      <w:lvlText w:val="%1"/>
      <w:lvlJc w:val="left"/>
      <w:pPr>
        <w:ind w:left="1960" w:hanging="360"/>
      </w:pPr>
      <w:rPr>
        <w:rFonts w:eastAsia="DengXian" w:hint="default"/>
      </w:rPr>
    </w:lvl>
    <w:lvl w:ilvl="1" w:tplc="04090019" w:tentative="1">
      <w:start w:val="1"/>
      <w:numFmt w:val="lowerLetter"/>
      <w:lvlText w:val="%2)"/>
      <w:lvlJc w:val="left"/>
      <w:pPr>
        <w:ind w:left="2440" w:hanging="420"/>
      </w:pPr>
    </w:lvl>
    <w:lvl w:ilvl="2" w:tplc="0409001B" w:tentative="1">
      <w:start w:val="1"/>
      <w:numFmt w:val="lowerRoman"/>
      <w:lvlText w:val="%3."/>
      <w:lvlJc w:val="right"/>
      <w:pPr>
        <w:ind w:left="2860" w:hanging="420"/>
      </w:pPr>
    </w:lvl>
    <w:lvl w:ilvl="3" w:tplc="0409000F" w:tentative="1">
      <w:start w:val="1"/>
      <w:numFmt w:val="decimal"/>
      <w:lvlText w:val="%4."/>
      <w:lvlJc w:val="left"/>
      <w:pPr>
        <w:ind w:left="3280" w:hanging="420"/>
      </w:pPr>
    </w:lvl>
    <w:lvl w:ilvl="4" w:tplc="04090019" w:tentative="1">
      <w:start w:val="1"/>
      <w:numFmt w:val="lowerLetter"/>
      <w:lvlText w:val="%5)"/>
      <w:lvlJc w:val="left"/>
      <w:pPr>
        <w:ind w:left="3700" w:hanging="420"/>
      </w:pPr>
    </w:lvl>
    <w:lvl w:ilvl="5" w:tplc="0409001B" w:tentative="1">
      <w:start w:val="1"/>
      <w:numFmt w:val="lowerRoman"/>
      <w:lvlText w:val="%6."/>
      <w:lvlJc w:val="right"/>
      <w:pPr>
        <w:ind w:left="4120" w:hanging="420"/>
      </w:pPr>
    </w:lvl>
    <w:lvl w:ilvl="6" w:tplc="0409000F" w:tentative="1">
      <w:start w:val="1"/>
      <w:numFmt w:val="decimal"/>
      <w:lvlText w:val="%7."/>
      <w:lvlJc w:val="left"/>
      <w:pPr>
        <w:ind w:left="4540" w:hanging="420"/>
      </w:pPr>
    </w:lvl>
    <w:lvl w:ilvl="7" w:tplc="04090019" w:tentative="1">
      <w:start w:val="1"/>
      <w:numFmt w:val="lowerLetter"/>
      <w:lvlText w:val="%8)"/>
      <w:lvlJc w:val="left"/>
      <w:pPr>
        <w:ind w:left="4960" w:hanging="420"/>
      </w:pPr>
    </w:lvl>
    <w:lvl w:ilvl="8" w:tplc="0409001B" w:tentative="1">
      <w:start w:val="1"/>
      <w:numFmt w:val="lowerRoman"/>
      <w:lvlText w:val="%9."/>
      <w:lvlJc w:val="right"/>
      <w:pPr>
        <w:ind w:left="5380" w:hanging="420"/>
      </w:pPr>
    </w:lvl>
  </w:abstractNum>
  <w:abstractNum w:abstractNumId="7" w15:restartNumberingAfterBreak="0">
    <w:nsid w:val="32C73861"/>
    <w:multiLevelType w:val="hybridMultilevel"/>
    <w:tmpl w:val="423201D6"/>
    <w:lvl w:ilvl="0" w:tplc="04090019">
      <w:start w:val="1"/>
      <w:numFmt w:val="upperLetter"/>
      <w:lvlText w:val="%1."/>
      <w:lvlJc w:val="left"/>
      <w:pPr>
        <w:ind w:left="2400" w:hanging="400"/>
      </w:pPr>
    </w:lvl>
    <w:lvl w:ilvl="1" w:tplc="04090019" w:tentative="1">
      <w:start w:val="1"/>
      <w:numFmt w:val="upperLetter"/>
      <w:lvlText w:val="%2."/>
      <w:lvlJc w:val="left"/>
      <w:pPr>
        <w:ind w:left="2800" w:hanging="400"/>
      </w:pPr>
    </w:lvl>
    <w:lvl w:ilvl="2" w:tplc="0409001B" w:tentative="1">
      <w:start w:val="1"/>
      <w:numFmt w:val="lowerRoman"/>
      <w:lvlText w:val="%3."/>
      <w:lvlJc w:val="right"/>
      <w:pPr>
        <w:ind w:left="3200" w:hanging="400"/>
      </w:pPr>
    </w:lvl>
    <w:lvl w:ilvl="3" w:tplc="0409000F" w:tentative="1">
      <w:start w:val="1"/>
      <w:numFmt w:val="decimal"/>
      <w:lvlText w:val="%4."/>
      <w:lvlJc w:val="left"/>
      <w:pPr>
        <w:ind w:left="3600" w:hanging="400"/>
      </w:pPr>
    </w:lvl>
    <w:lvl w:ilvl="4" w:tplc="04090019" w:tentative="1">
      <w:start w:val="1"/>
      <w:numFmt w:val="upperLetter"/>
      <w:lvlText w:val="%5."/>
      <w:lvlJc w:val="left"/>
      <w:pPr>
        <w:ind w:left="4000" w:hanging="400"/>
      </w:pPr>
    </w:lvl>
    <w:lvl w:ilvl="5" w:tplc="0409001B" w:tentative="1">
      <w:start w:val="1"/>
      <w:numFmt w:val="lowerRoman"/>
      <w:lvlText w:val="%6."/>
      <w:lvlJc w:val="right"/>
      <w:pPr>
        <w:ind w:left="4400" w:hanging="400"/>
      </w:pPr>
    </w:lvl>
    <w:lvl w:ilvl="6" w:tplc="0409000F" w:tentative="1">
      <w:start w:val="1"/>
      <w:numFmt w:val="decimal"/>
      <w:lvlText w:val="%7."/>
      <w:lvlJc w:val="left"/>
      <w:pPr>
        <w:ind w:left="4800" w:hanging="400"/>
      </w:pPr>
    </w:lvl>
    <w:lvl w:ilvl="7" w:tplc="04090019" w:tentative="1">
      <w:start w:val="1"/>
      <w:numFmt w:val="upperLetter"/>
      <w:lvlText w:val="%8."/>
      <w:lvlJc w:val="left"/>
      <w:pPr>
        <w:ind w:left="5200" w:hanging="400"/>
      </w:pPr>
    </w:lvl>
    <w:lvl w:ilvl="8" w:tplc="0409001B" w:tentative="1">
      <w:start w:val="1"/>
      <w:numFmt w:val="lowerRoman"/>
      <w:lvlText w:val="%9."/>
      <w:lvlJc w:val="right"/>
      <w:pPr>
        <w:ind w:left="5600" w:hanging="400"/>
      </w:pPr>
    </w:lvl>
  </w:abstractNum>
  <w:abstractNum w:abstractNumId="8" w15:restartNumberingAfterBreak="0">
    <w:nsid w:val="33E179DC"/>
    <w:multiLevelType w:val="hybridMultilevel"/>
    <w:tmpl w:val="69066C6C"/>
    <w:lvl w:ilvl="0" w:tplc="04090019">
      <w:start w:val="1"/>
      <w:numFmt w:val="upperLetter"/>
      <w:lvlText w:val="%1."/>
      <w:lvlJc w:val="left"/>
      <w:pPr>
        <w:ind w:left="2400" w:hanging="400"/>
      </w:pPr>
    </w:lvl>
    <w:lvl w:ilvl="1" w:tplc="04090019" w:tentative="1">
      <w:start w:val="1"/>
      <w:numFmt w:val="upperLetter"/>
      <w:lvlText w:val="%2."/>
      <w:lvlJc w:val="left"/>
      <w:pPr>
        <w:ind w:left="2800" w:hanging="400"/>
      </w:pPr>
    </w:lvl>
    <w:lvl w:ilvl="2" w:tplc="0409001B" w:tentative="1">
      <w:start w:val="1"/>
      <w:numFmt w:val="lowerRoman"/>
      <w:lvlText w:val="%3."/>
      <w:lvlJc w:val="right"/>
      <w:pPr>
        <w:ind w:left="3200" w:hanging="400"/>
      </w:pPr>
    </w:lvl>
    <w:lvl w:ilvl="3" w:tplc="0409000F" w:tentative="1">
      <w:start w:val="1"/>
      <w:numFmt w:val="decimal"/>
      <w:lvlText w:val="%4."/>
      <w:lvlJc w:val="left"/>
      <w:pPr>
        <w:ind w:left="3600" w:hanging="400"/>
      </w:pPr>
    </w:lvl>
    <w:lvl w:ilvl="4" w:tplc="04090019" w:tentative="1">
      <w:start w:val="1"/>
      <w:numFmt w:val="upperLetter"/>
      <w:lvlText w:val="%5."/>
      <w:lvlJc w:val="left"/>
      <w:pPr>
        <w:ind w:left="4000" w:hanging="400"/>
      </w:pPr>
    </w:lvl>
    <w:lvl w:ilvl="5" w:tplc="0409001B" w:tentative="1">
      <w:start w:val="1"/>
      <w:numFmt w:val="lowerRoman"/>
      <w:lvlText w:val="%6."/>
      <w:lvlJc w:val="right"/>
      <w:pPr>
        <w:ind w:left="4400" w:hanging="400"/>
      </w:pPr>
    </w:lvl>
    <w:lvl w:ilvl="6" w:tplc="0409000F" w:tentative="1">
      <w:start w:val="1"/>
      <w:numFmt w:val="decimal"/>
      <w:lvlText w:val="%7."/>
      <w:lvlJc w:val="left"/>
      <w:pPr>
        <w:ind w:left="4800" w:hanging="400"/>
      </w:pPr>
    </w:lvl>
    <w:lvl w:ilvl="7" w:tplc="04090019" w:tentative="1">
      <w:start w:val="1"/>
      <w:numFmt w:val="upperLetter"/>
      <w:lvlText w:val="%8."/>
      <w:lvlJc w:val="left"/>
      <w:pPr>
        <w:ind w:left="5200" w:hanging="400"/>
      </w:pPr>
    </w:lvl>
    <w:lvl w:ilvl="8" w:tplc="0409001B" w:tentative="1">
      <w:start w:val="1"/>
      <w:numFmt w:val="lowerRoman"/>
      <w:lvlText w:val="%9."/>
      <w:lvlJc w:val="right"/>
      <w:pPr>
        <w:ind w:left="5600" w:hanging="400"/>
      </w:pPr>
    </w:lvl>
  </w:abstractNum>
  <w:abstractNum w:abstractNumId="9" w15:restartNumberingAfterBreak="0">
    <w:nsid w:val="35DB5365"/>
    <w:multiLevelType w:val="multilevel"/>
    <w:tmpl w:val="6C820E80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2"/>
      <w:numFmt w:val="decimal"/>
      <w:isLgl/>
      <w:lvlText w:val="%1.%2"/>
      <w:lvlJc w:val="left"/>
      <w:pPr>
        <w:ind w:left="805" w:hanging="405"/>
      </w:pPr>
      <w:rPr>
        <w:rFonts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12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12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48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40" w:hanging="1440"/>
      </w:pPr>
      <w:rPr>
        <w:rFonts w:hint="default"/>
        <w:sz w:val="20"/>
      </w:rPr>
    </w:lvl>
  </w:abstractNum>
  <w:abstractNum w:abstractNumId="10" w15:restartNumberingAfterBreak="0">
    <w:nsid w:val="38A559D5"/>
    <w:multiLevelType w:val="hybridMultilevel"/>
    <w:tmpl w:val="2920F760"/>
    <w:lvl w:ilvl="0" w:tplc="0409000D">
      <w:start w:val="1"/>
      <w:numFmt w:val="bullet"/>
      <w:lvlText w:val="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9DB53D4"/>
    <w:multiLevelType w:val="hybridMultilevel"/>
    <w:tmpl w:val="8244DC3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B8115C4"/>
    <w:multiLevelType w:val="hybridMultilevel"/>
    <w:tmpl w:val="68D89C20"/>
    <w:lvl w:ilvl="0" w:tplc="73E0E310">
      <w:start w:val="7"/>
      <w:numFmt w:val="decimal"/>
      <w:lvlText w:val="%1."/>
      <w:lvlJc w:val="left"/>
      <w:pPr>
        <w:ind w:left="11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1640" w:hanging="420"/>
      </w:pPr>
    </w:lvl>
    <w:lvl w:ilvl="2" w:tplc="0409001B" w:tentative="1">
      <w:start w:val="1"/>
      <w:numFmt w:val="lowerRoman"/>
      <w:lvlText w:val="%3."/>
      <w:lvlJc w:val="right"/>
      <w:pPr>
        <w:ind w:left="2060" w:hanging="420"/>
      </w:pPr>
    </w:lvl>
    <w:lvl w:ilvl="3" w:tplc="0409000F" w:tentative="1">
      <w:start w:val="1"/>
      <w:numFmt w:val="decimal"/>
      <w:lvlText w:val="%4."/>
      <w:lvlJc w:val="left"/>
      <w:pPr>
        <w:ind w:left="2480" w:hanging="420"/>
      </w:pPr>
    </w:lvl>
    <w:lvl w:ilvl="4" w:tplc="04090019" w:tentative="1">
      <w:start w:val="1"/>
      <w:numFmt w:val="lowerLetter"/>
      <w:lvlText w:val="%5)"/>
      <w:lvlJc w:val="left"/>
      <w:pPr>
        <w:ind w:left="2900" w:hanging="420"/>
      </w:pPr>
    </w:lvl>
    <w:lvl w:ilvl="5" w:tplc="0409001B" w:tentative="1">
      <w:start w:val="1"/>
      <w:numFmt w:val="lowerRoman"/>
      <w:lvlText w:val="%6."/>
      <w:lvlJc w:val="right"/>
      <w:pPr>
        <w:ind w:left="3320" w:hanging="420"/>
      </w:pPr>
    </w:lvl>
    <w:lvl w:ilvl="6" w:tplc="0409000F" w:tentative="1">
      <w:start w:val="1"/>
      <w:numFmt w:val="decimal"/>
      <w:lvlText w:val="%7."/>
      <w:lvlJc w:val="left"/>
      <w:pPr>
        <w:ind w:left="3740" w:hanging="420"/>
      </w:pPr>
    </w:lvl>
    <w:lvl w:ilvl="7" w:tplc="04090019" w:tentative="1">
      <w:start w:val="1"/>
      <w:numFmt w:val="lowerLetter"/>
      <w:lvlText w:val="%8)"/>
      <w:lvlJc w:val="left"/>
      <w:pPr>
        <w:ind w:left="4160" w:hanging="420"/>
      </w:pPr>
    </w:lvl>
    <w:lvl w:ilvl="8" w:tplc="0409001B" w:tentative="1">
      <w:start w:val="1"/>
      <w:numFmt w:val="lowerRoman"/>
      <w:lvlText w:val="%9."/>
      <w:lvlJc w:val="right"/>
      <w:pPr>
        <w:ind w:left="4580" w:hanging="420"/>
      </w:pPr>
    </w:lvl>
  </w:abstractNum>
  <w:abstractNum w:abstractNumId="13" w15:restartNumberingAfterBreak="0">
    <w:nsid w:val="3BC36D7D"/>
    <w:multiLevelType w:val="hybridMultilevel"/>
    <w:tmpl w:val="21F4F3AC"/>
    <w:lvl w:ilvl="0" w:tplc="E474C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8C86FA1"/>
    <w:multiLevelType w:val="hybridMultilevel"/>
    <w:tmpl w:val="718CAC46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5" w15:restartNumberingAfterBreak="0">
    <w:nsid w:val="4BB524DC"/>
    <w:multiLevelType w:val="multilevel"/>
    <w:tmpl w:val="7688C47A"/>
    <w:lvl w:ilvl="0">
      <w:start w:val="7"/>
      <w:numFmt w:val="decimal"/>
      <w:lvlText w:val="%1"/>
      <w:lvlJc w:val="left"/>
      <w:pPr>
        <w:ind w:left="405" w:hanging="405"/>
      </w:pPr>
      <w:rPr>
        <w:rFonts w:ascii="Malgun Gothic" w:eastAsia="DengXian" w:hAnsi="Malgun Gothic" w:cs="Times New Roman" w:hint="default"/>
        <w:sz w:val="18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ascii="Malgun Gothic" w:eastAsia="DengXian" w:hAnsi="Malgun Gothic" w:cs="Times New Roman" w:hint="default"/>
        <w:sz w:val="18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ascii="Malgun Gothic" w:eastAsia="DengXian" w:hAnsi="Malgun Gothic" w:cs="Times New Roman" w:hint="default"/>
        <w:sz w:val="1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Malgun Gothic" w:eastAsia="DengXian" w:hAnsi="Malgun Gothic" w:cs="Times New Roman" w:hint="default"/>
        <w:sz w:val="18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Malgun Gothic" w:eastAsia="DengXian" w:hAnsi="Malgun Gothic" w:cs="Times New Roman" w:hint="default"/>
        <w:sz w:val="1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Malgun Gothic" w:eastAsia="DengXian" w:hAnsi="Malgun Gothic" w:cs="Times New Roman" w:hint="default"/>
        <w:sz w:val="18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Malgun Gothic" w:eastAsia="DengXian" w:hAnsi="Malgun Gothic" w:cs="Times New Roman" w:hint="default"/>
        <w:sz w:val="1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Malgun Gothic" w:eastAsia="DengXian" w:hAnsi="Malgun Gothic" w:cs="Times New Roman" w:hint="default"/>
        <w:sz w:val="18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Malgun Gothic" w:eastAsia="DengXian" w:hAnsi="Malgun Gothic" w:cs="Times New Roman" w:hint="default"/>
        <w:sz w:val="18"/>
      </w:rPr>
    </w:lvl>
  </w:abstractNum>
  <w:abstractNum w:abstractNumId="16" w15:restartNumberingAfterBreak="0">
    <w:nsid w:val="4C4E7F07"/>
    <w:multiLevelType w:val="multilevel"/>
    <w:tmpl w:val="2C64749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494F8E"/>
    <w:multiLevelType w:val="hybridMultilevel"/>
    <w:tmpl w:val="9E56D6BA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8" w15:restartNumberingAfterBreak="0">
    <w:nsid w:val="539C4FB4"/>
    <w:multiLevelType w:val="multilevel"/>
    <w:tmpl w:val="6C820E80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2"/>
      <w:numFmt w:val="decimal"/>
      <w:isLgl/>
      <w:lvlText w:val="%1.%2"/>
      <w:lvlJc w:val="left"/>
      <w:pPr>
        <w:ind w:left="805" w:hanging="405"/>
      </w:pPr>
      <w:rPr>
        <w:rFonts w:hint="default"/>
        <w:sz w:val="20"/>
      </w:rPr>
    </w:lvl>
    <w:lvl w:ilvl="2">
      <w:start w:val="2"/>
      <w:numFmt w:val="decimal"/>
      <w:isLgl/>
      <w:lvlText w:val="%1.%2.%3"/>
      <w:lvlJc w:val="left"/>
      <w:pPr>
        <w:ind w:left="112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120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1480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40" w:hanging="1440"/>
      </w:pPr>
      <w:rPr>
        <w:rFonts w:hint="default"/>
        <w:sz w:val="20"/>
      </w:rPr>
    </w:lvl>
  </w:abstractNum>
  <w:abstractNum w:abstractNumId="19" w15:restartNumberingAfterBreak="0">
    <w:nsid w:val="550D0B6E"/>
    <w:multiLevelType w:val="hybridMultilevel"/>
    <w:tmpl w:val="522CC6C2"/>
    <w:lvl w:ilvl="0" w:tplc="50FC6A44">
      <w:start w:val="8"/>
      <w:numFmt w:val="decimal"/>
      <w:lvlText w:val="%1"/>
      <w:lvlJc w:val="left"/>
      <w:pPr>
        <w:ind w:left="7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0" w15:restartNumberingAfterBreak="0">
    <w:nsid w:val="592240FC"/>
    <w:multiLevelType w:val="hybridMultilevel"/>
    <w:tmpl w:val="4AF60EDE"/>
    <w:lvl w:ilvl="0" w:tplc="8F6487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80" w:hanging="360"/>
      </w:pPr>
    </w:lvl>
    <w:lvl w:ilvl="2" w:tplc="040E001B" w:tentative="1">
      <w:start w:val="1"/>
      <w:numFmt w:val="lowerRoman"/>
      <w:lvlText w:val="%3."/>
      <w:lvlJc w:val="right"/>
      <w:pPr>
        <w:ind w:left="2200" w:hanging="180"/>
      </w:pPr>
    </w:lvl>
    <w:lvl w:ilvl="3" w:tplc="040E000F" w:tentative="1">
      <w:start w:val="1"/>
      <w:numFmt w:val="decimal"/>
      <w:lvlText w:val="%4."/>
      <w:lvlJc w:val="left"/>
      <w:pPr>
        <w:ind w:left="2920" w:hanging="360"/>
      </w:pPr>
    </w:lvl>
    <w:lvl w:ilvl="4" w:tplc="040E0019" w:tentative="1">
      <w:start w:val="1"/>
      <w:numFmt w:val="lowerLetter"/>
      <w:lvlText w:val="%5."/>
      <w:lvlJc w:val="left"/>
      <w:pPr>
        <w:ind w:left="3640" w:hanging="360"/>
      </w:pPr>
    </w:lvl>
    <w:lvl w:ilvl="5" w:tplc="040E001B" w:tentative="1">
      <w:start w:val="1"/>
      <w:numFmt w:val="lowerRoman"/>
      <w:lvlText w:val="%6."/>
      <w:lvlJc w:val="right"/>
      <w:pPr>
        <w:ind w:left="4360" w:hanging="180"/>
      </w:pPr>
    </w:lvl>
    <w:lvl w:ilvl="6" w:tplc="040E000F" w:tentative="1">
      <w:start w:val="1"/>
      <w:numFmt w:val="decimal"/>
      <w:lvlText w:val="%7."/>
      <w:lvlJc w:val="left"/>
      <w:pPr>
        <w:ind w:left="5080" w:hanging="360"/>
      </w:pPr>
    </w:lvl>
    <w:lvl w:ilvl="7" w:tplc="040E0019" w:tentative="1">
      <w:start w:val="1"/>
      <w:numFmt w:val="lowerLetter"/>
      <w:lvlText w:val="%8."/>
      <w:lvlJc w:val="left"/>
      <w:pPr>
        <w:ind w:left="5800" w:hanging="360"/>
      </w:pPr>
    </w:lvl>
    <w:lvl w:ilvl="8" w:tplc="040E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21" w15:restartNumberingAfterBreak="0">
    <w:nsid w:val="5F686A00"/>
    <w:multiLevelType w:val="multilevel"/>
    <w:tmpl w:val="7CB2275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sz w:val="20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  <w:sz w:val="20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0"/>
      </w:rPr>
    </w:lvl>
  </w:abstractNum>
  <w:abstractNum w:abstractNumId="22" w15:restartNumberingAfterBreak="0">
    <w:nsid w:val="61194089"/>
    <w:multiLevelType w:val="hybridMultilevel"/>
    <w:tmpl w:val="ADFC32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DC6413"/>
    <w:multiLevelType w:val="multilevel"/>
    <w:tmpl w:val="17DCBC0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sz w:val="20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  <w:sz w:val="20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0"/>
      </w:rPr>
    </w:lvl>
  </w:abstractNum>
  <w:abstractNum w:abstractNumId="24" w15:restartNumberingAfterBreak="0">
    <w:nsid w:val="69A06BC3"/>
    <w:multiLevelType w:val="hybridMultilevel"/>
    <w:tmpl w:val="C512D26A"/>
    <w:lvl w:ilvl="0" w:tplc="94782EFC">
      <w:start w:val="8"/>
      <w:numFmt w:val="decimal"/>
      <w:lvlText w:val="%1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20"/>
      </w:pPr>
    </w:lvl>
    <w:lvl w:ilvl="2" w:tplc="0409001B" w:tentative="1">
      <w:start w:val="1"/>
      <w:numFmt w:val="lowerRoman"/>
      <w:lvlText w:val="%3."/>
      <w:lvlJc w:val="right"/>
      <w:pPr>
        <w:ind w:left="2020" w:hanging="420"/>
      </w:pPr>
    </w:lvl>
    <w:lvl w:ilvl="3" w:tplc="0409000F" w:tentative="1">
      <w:start w:val="1"/>
      <w:numFmt w:val="decimal"/>
      <w:lvlText w:val="%4."/>
      <w:lvlJc w:val="left"/>
      <w:pPr>
        <w:ind w:left="2440" w:hanging="420"/>
      </w:pPr>
    </w:lvl>
    <w:lvl w:ilvl="4" w:tplc="04090019" w:tentative="1">
      <w:start w:val="1"/>
      <w:numFmt w:val="lowerLetter"/>
      <w:lvlText w:val="%5)"/>
      <w:lvlJc w:val="left"/>
      <w:pPr>
        <w:ind w:left="2860" w:hanging="420"/>
      </w:pPr>
    </w:lvl>
    <w:lvl w:ilvl="5" w:tplc="0409001B" w:tentative="1">
      <w:start w:val="1"/>
      <w:numFmt w:val="lowerRoman"/>
      <w:lvlText w:val="%6."/>
      <w:lvlJc w:val="right"/>
      <w:pPr>
        <w:ind w:left="3280" w:hanging="420"/>
      </w:pPr>
    </w:lvl>
    <w:lvl w:ilvl="6" w:tplc="0409000F" w:tentative="1">
      <w:start w:val="1"/>
      <w:numFmt w:val="decimal"/>
      <w:lvlText w:val="%7."/>
      <w:lvlJc w:val="left"/>
      <w:pPr>
        <w:ind w:left="3700" w:hanging="420"/>
      </w:pPr>
    </w:lvl>
    <w:lvl w:ilvl="7" w:tplc="04090019" w:tentative="1">
      <w:start w:val="1"/>
      <w:numFmt w:val="lowerLetter"/>
      <w:lvlText w:val="%8)"/>
      <w:lvlJc w:val="left"/>
      <w:pPr>
        <w:ind w:left="4120" w:hanging="420"/>
      </w:pPr>
    </w:lvl>
    <w:lvl w:ilvl="8" w:tplc="0409001B" w:tentative="1">
      <w:start w:val="1"/>
      <w:numFmt w:val="lowerRoman"/>
      <w:lvlText w:val="%9."/>
      <w:lvlJc w:val="right"/>
      <w:pPr>
        <w:ind w:left="4540" w:hanging="420"/>
      </w:pPr>
    </w:lvl>
  </w:abstractNum>
  <w:abstractNum w:abstractNumId="25" w15:restartNumberingAfterBreak="0">
    <w:nsid w:val="6CE728F7"/>
    <w:multiLevelType w:val="hybridMultilevel"/>
    <w:tmpl w:val="8A7E7EBC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6" w15:restartNumberingAfterBreak="0">
    <w:nsid w:val="70E2504E"/>
    <w:multiLevelType w:val="multilevel"/>
    <w:tmpl w:val="EEC21AD6"/>
    <w:lvl w:ilvl="0">
      <w:start w:val="10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729F2133"/>
    <w:multiLevelType w:val="hybridMultilevel"/>
    <w:tmpl w:val="D2127B0A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9"/>
  </w:num>
  <w:num w:numId="2">
    <w:abstractNumId w:val="25"/>
  </w:num>
  <w:num w:numId="3">
    <w:abstractNumId w:val="7"/>
  </w:num>
  <w:num w:numId="4">
    <w:abstractNumId w:val="11"/>
  </w:num>
  <w:num w:numId="5">
    <w:abstractNumId w:val="2"/>
  </w:num>
  <w:num w:numId="6">
    <w:abstractNumId w:val="8"/>
  </w:num>
  <w:num w:numId="7">
    <w:abstractNumId w:val="5"/>
  </w:num>
  <w:num w:numId="8">
    <w:abstractNumId w:val="1"/>
  </w:num>
  <w:num w:numId="9">
    <w:abstractNumId w:val="14"/>
  </w:num>
  <w:num w:numId="10">
    <w:abstractNumId w:val="27"/>
  </w:num>
  <w:num w:numId="11">
    <w:abstractNumId w:val="10"/>
  </w:num>
  <w:num w:numId="12">
    <w:abstractNumId w:val="17"/>
  </w:num>
  <w:num w:numId="13">
    <w:abstractNumId w:val="12"/>
  </w:num>
  <w:num w:numId="14">
    <w:abstractNumId w:val="19"/>
  </w:num>
  <w:num w:numId="15">
    <w:abstractNumId w:val="6"/>
  </w:num>
  <w:num w:numId="16">
    <w:abstractNumId w:val="13"/>
  </w:num>
  <w:num w:numId="17">
    <w:abstractNumId w:val="3"/>
  </w:num>
  <w:num w:numId="18">
    <w:abstractNumId w:val="21"/>
  </w:num>
  <w:num w:numId="19">
    <w:abstractNumId w:val="23"/>
  </w:num>
  <w:num w:numId="20">
    <w:abstractNumId w:val="24"/>
  </w:num>
  <w:num w:numId="21">
    <w:abstractNumId w:val="15"/>
  </w:num>
  <w:num w:numId="22">
    <w:abstractNumId w:val="26"/>
  </w:num>
  <w:num w:numId="23">
    <w:abstractNumId w:val="4"/>
  </w:num>
  <w:num w:numId="24">
    <w:abstractNumId w:val="0"/>
  </w:num>
  <w:num w:numId="25">
    <w:abstractNumId w:val="20"/>
  </w:num>
  <w:num w:numId="26">
    <w:abstractNumId w:val="18"/>
  </w:num>
  <w:num w:numId="27">
    <w:abstractNumId w:val="16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A0MjExMTUwMDBW0lEKTi0uzszPAykwrQUAPMQZHywAAAA="/>
  </w:docVars>
  <w:rsids>
    <w:rsidRoot w:val="008A25EF"/>
    <w:rsid w:val="00000BBE"/>
    <w:rsid w:val="00006EEE"/>
    <w:rsid w:val="000235A9"/>
    <w:rsid w:val="00060E8B"/>
    <w:rsid w:val="00072BF2"/>
    <w:rsid w:val="000A32DC"/>
    <w:rsid w:val="000B3087"/>
    <w:rsid w:val="000C3C8D"/>
    <w:rsid w:val="000C630A"/>
    <w:rsid w:val="00106D2F"/>
    <w:rsid w:val="00115A3C"/>
    <w:rsid w:val="00172E46"/>
    <w:rsid w:val="0019114E"/>
    <w:rsid w:val="001E7FE7"/>
    <w:rsid w:val="002042D8"/>
    <w:rsid w:val="0025191C"/>
    <w:rsid w:val="00257B16"/>
    <w:rsid w:val="002721F6"/>
    <w:rsid w:val="002D5C94"/>
    <w:rsid w:val="0030411D"/>
    <w:rsid w:val="00325CA7"/>
    <w:rsid w:val="003470A6"/>
    <w:rsid w:val="00372D4C"/>
    <w:rsid w:val="00381EC2"/>
    <w:rsid w:val="00391502"/>
    <w:rsid w:val="00395850"/>
    <w:rsid w:val="003C3BDE"/>
    <w:rsid w:val="003D6300"/>
    <w:rsid w:val="00411AE6"/>
    <w:rsid w:val="00420801"/>
    <w:rsid w:val="0042130E"/>
    <w:rsid w:val="00432D4D"/>
    <w:rsid w:val="00433460"/>
    <w:rsid w:val="004343C4"/>
    <w:rsid w:val="00442B3A"/>
    <w:rsid w:val="0047765E"/>
    <w:rsid w:val="00486A9B"/>
    <w:rsid w:val="00487D8C"/>
    <w:rsid w:val="004D6697"/>
    <w:rsid w:val="004D7988"/>
    <w:rsid w:val="004E1EB2"/>
    <w:rsid w:val="004F7B1C"/>
    <w:rsid w:val="00507044"/>
    <w:rsid w:val="00517018"/>
    <w:rsid w:val="00521461"/>
    <w:rsid w:val="00542A1D"/>
    <w:rsid w:val="00575DF7"/>
    <w:rsid w:val="00595231"/>
    <w:rsid w:val="005A2E3E"/>
    <w:rsid w:val="005A59C6"/>
    <w:rsid w:val="005C7766"/>
    <w:rsid w:val="005D264E"/>
    <w:rsid w:val="00615CBD"/>
    <w:rsid w:val="00637A24"/>
    <w:rsid w:val="00650468"/>
    <w:rsid w:val="006508FE"/>
    <w:rsid w:val="006525AF"/>
    <w:rsid w:val="006669B1"/>
    <w:rsid w:val="006767A7"/>
    <w:rsid w:val="006D1315"/>
    <w:rsid w:val="006D669A"/>
    <w:rsid w:val="006D76FF"/>
    <w:rsid w:val="006F3362"/>
    <w:rsid w:val="00703A2E"/>
    <w:rsid w:val="00717238"/>
    <w:rsid w:val="00736A53"/>
    <w:rsid w:val="00761F68"/>
    <w:rsid w:val="00762736"/>
    <w:rsid w:val="0077472F"/>
    <w:rsid w:val="00797E5A"/>
    <w:rsid w:val="007B70CE"/>
    <w:rsid w:val="007D1323"/>
    <w:rsid w:val="007D1E34"/>
    <w:rsid w:val="007D4C2F"/>
    <w:rsid w:val="007E3B3A"/>
    <w:rsid w:val="007F2FFB"/>
    <w:rsid w:val="007F6C91"/>
    <w:rsid w:val="008145F5"/>
    <w:rsid w:val="008248E5"/>
    <w:rsid w:val="00852D0B"/>
    <w:rsid w:val="00866663"/>
    <w:rsid w:val="00877295"/>
    <w:rsid w:val="00877979"/>
    <w:rsid w:val="008855DF"/>
    <w:rsid w:val="008860A5"/>
    <w:rsid w:val="008A082B"/>
    <w:rsid w:val="008A25EF"/>
    <w:rsid w:val="008B00BA"/>
    <w:rsid w:val="008B02CD"/>
    <w:rsid w:val="008D0855"/>
    <w:rsid w:val="008D17B5"/>
    <w:rsid w:val="008E14CB"/>
    <w:rsid w:val="0097730C"/>
    <w:rsid w:val="0098142D"/>
    <w:rsid w:val="00983F7F"/>
    <w:rsid w:val="00985A0A"/>
    <w:rsid w:val="0099077C"/>
    <w:rsid w:val="00994B34"/>
    <w:rsid w:val="009B11FB"/>
    <w:rsid w:val="009B17FD"/>
    <w:rsid w:val="009C7AA8"/>
    <w:rsid w:val="009D2E62"/>
    <w:rsid w:val="009D3AA7"/>
    <w:rsid w:val="009E007C"/>
    <w:rsid w:val="009E70D2"/>
    <w:rsid w:val="009F58AB"/>
    <w:rsid w:val="009F6126"/>
    <w:rsid w:val="00A3051A"/>
    <w:rsid w:val="00A36147"/>
    <w:rsid w:val="00A74E18"/>
    <w:rsid w:val="00A97AFC"/>
    <w:rsid w:val="00AA5E0F"/>
    <w:rsid w:val="00AB105F"/>
    <w:rsid w:val="00AC3301"/>
    <w:rsid w:val="00AC7C2F"/>
    <w:rsid w:val="00B46029"/>
    <w:rsid w:val="00B65A5F"/>
    <w:rsid w:val="00B67551"/>
    <w:rsid w:val="00B812D1"/>
    <w:rsid w:val="00BB29AB"/>
    <w:rsid w:val="00BD5433"/>
    <w:rsid w:val="00C0517D"/>
    <w:rsid w:val="00C05AF1"/>
    <w:rsid w:val="00C06D76"/>
    <w:rsid w:val="00C16E4E"/>
    <w:rsid w:val="00C3259D"/>
    <w:rsid w:val="00C61B48"/>
    <w:rsid w:val="00C70EC8"/>
    <w:rsid w:val="00C75C85"/>
    <w:rsid w:val="00C80973"/>
    <w:rsid w:val="00CA0348"/>
    <w:rsid w:val="00CA4784"/>
    <w:rsid w:val="00CB32F5"/>
    <w:rsid w:val="00D005E3"/>
    <w:rsid w:val="00D1285D"/>
    <w:rsid w:val="00D24528"/>
    <w:rsid w:val="00D61D55"/>
    <w:rsid w:val="00D62AC4"/>
    <w:rsid w:val="00D65A5F"/>
    <w:rsid w:val="00D66003"/>
    <w:rsid w:val="00D80D38"/>
    <w:rsid w:val="00D86BE0"/>
    <w:rsid w:val="00D939C4"/>
    <w:rsid w:val="00DA4761"/>
    <w:rsid w:val="00DB1CE1"/>
    <w:rsid w:val="00DB430E"/>
    <w:rsid w:val="00DF62A1"/>
    <w:rsid w:val="00E127AF"/>
    <w:rsid w:val="00E13B1E"/>
    <w:rsid w:val="00E15CEF"/>
    <w:rsid w:val="00E43D28"/>
    <w:rsid w:val="00E551E4"/>
    <w:rsid w:val="00E93E58"/>
    <w:rsid w:val="00EB3580"/>
    <w:rsid w:val="00EC225E"/>
    <w:rsid w:val="00EC7557"/>
    <w:rsid w:val="00ED0148"/>
    <w:rsid w:val="00EF3BFF"/>
    <w:rsid w:val="00F6018F"/>
    <w:rsid w:val="00F72775"/>
    <w:rsid w:val="00F87AF9"/>
    <w:rsid w:val="00FA35FD"/>
    <w:rsid w:val="00FC6895"/>
    <w:rsid w:val="00FE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C4D885"/>
  <w15:docId w15:val="{87EBBD6F-6B3F-4093-9CC6-8A459E329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D1E34"/>
    <w:pPr>
      <w:widowControl w:val="0"/>
      <w:wordWrap w:val="0"/>
      <w:autoSpaceDE w:val="0"/>
      <w:autoSpaceDN w:val="0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75DF7"/>
    <w:pPr>
      <w:ind w:leftChars="400" w:left="800"/>
    </w:pPr>
  </w:style>
  <w:style w:type="table" w:styleId="Rcsostblzat">
    <w:name w:val="Table Grid"/>
    <w:basedOn w:val="Normltblzat"/>
    <w:uiPriority w:val="39"/>
    <w:rsid w:val="007F2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650468"/>
    <w:pPr>
      <w:tabs>
        <w:tab w:val="center" w:pos="4513"/>
        <w:tab w:val="right" w:pos="9026"/>
      </w:tabs>
      <w:snapToGrid w:val="0"/>
    </w:pPr>
  </w:style>
  <w:style w:type="character" w:customStyle="1" w:styleId="lfejChar">
    <w:name w:val="Élőfej Char"/>
    <w:basedOn w:val="Bekezdsalapbettpusa"/>
    <w:link w:val="lfej"/>
    <w:uiPriority w:val="99"/>
    <w:rsid w:val="00650468"/>
  </w:style>
  <w:style w:type="paragraph" w:styleId="llb">
    <w:name w:val="footer"/>
    <w:basedOn w:val="Norml"/>
    <w:link w:val="llbChar"/>
    <w:uiPriority w:val="99"/>
    <w:unhideWhenUsed/>
    <w:rsid w:val="00650468"/>
    <w:pPr>
      <w:tabs>
        <w:tab w:val="center" w:pos="4513"/>
        <w:tab w:val="right" w:pos="9026"/>
      </w:tabs>
      <w:snapToGrid w:val="0"/>
    </w:pPr>
  </w:style>
  <w:style w:type="character" w:customStyle="1" w:styleId="llbChar">
    <w:name w:val="Élőláb Char"/>
    <w:basedOn w:val="Bekezdsalapbettpusa"/>
    <w:link w:val="llb"/>
    <w:uiPriority w:val="99"/>
    <w:rsid w:val="00650468"/>
  </w:style>
  <w:style w:type="paragraph" w:styleId="Buborkszveg">
    <w:name w:val="Balloon Text"/>
    <w:basedOn w:val="Norml"/>
    <w:link w:val="BuborkszvegChar"/>
    <w:uiPriority w:val="99"/>
    <w:semiHidden/>
    <w:unhideWhenUsed/>
    <w:rsid w:val="0019114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9114E"/>
    <w:rPr>
      <w:rFonts w:asciiTheme="majorHAnsi" w:eastAsiaTheme="majorEastAsia" w:hAnsiTheme="majorHAnsi" w:cstheme="majorBidi"/>
      <w:sz w:val="18"/>
      <w:szCs w:val="18"/>
    </w:rPr>
  </w:style>
  <w:style w:type="character" w:customStyle="1" w:styleId="tlid-translation">
    <w:name w:val="tlid-translation"/>
    <w:basedOn w:val="Bekezdsalapbettpusa"/>
    <w:rsid w:val="000B3087"/>
  </w:style>
  <w:style w:type="character" w:styleId="Jegyzethivatkozs">
    <w:name w:val="annotation reference"/>
    <w:basedOn w:val="Bekezdsalapbettpusa"/>
    <w:uiPriority w:val="99"/>
    <w:semiHidden/>
    <w:unhideWhenUsed/>
    <w:rsid w:val="00060E8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060E8B"/>
    <w:pPr>
      <w:spacing w:line="240" w:lineRule="auto"/>
    </w:pPr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060E8B"/>
    <w:rPr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60E8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60E8B"/>
    <w:rPr>
      <w:b/>
      <w:bCs/>
      <w:szCs w:val="20"/>
    </w:rPr>
  </w:style>
  <w:style w:type="character" w:styleId="Hiperhivatkozs">
    <w:name w:val="Hyperlink"/>
    <w:basedOn w:val="Bekezdsalapbettpusa"/>
    <w:uiPriority w:val="99"/>
    <w:unhideWhenUsed/>
    <w:rsid w:val="00CA03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64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microsoft.com/office/2016/09/relationships/commentsIds" Target="commentsIds.xml"/><Relationship Id="rId10" Type="http://schemas.openxmlformats.org/officeDocument/2006/relationships/image" Target="media/image3.jpeg"/><Relationship Id="rId19" Type="http://schemas.openxmlformats.org/officeDocument/2006/relationships/hyperlink" Target="http://www.mysmok.h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72D8B-6AEB-43B7-9195-C1617794F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7</Pages>
  <Words>1009</Words>
  <Characters>6965</Characters>
  <Application>Microsoft Office Word</Application>
  <DocSecurity>0</DocSecurity>
  <Lines>58</Lines>
  <Paragraphs>1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사용자</dc:creator>
  <cp:lastModifiedBy>Trafik BOX</cp:lastModifiedBy>
  <cp:revision>6</cp:revision>
  <cp:lastPrinted>2019-06-25T07:48:00Z</cp:lastPrinted>
  <dcterms:created xsi:type="dcterms:W3CDTF">2019-06-24T12:37:00Z</dcterms:created>
  <dcterms:modified xsi:type="dcterms:W3CDTF">2019-06-25T08:16:00Z</dcterms:modified>
</cp:coreProperties>
</file>